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7608C" w14:textId="77777777" w:rsidR="00CF3F45" w:rsidRPr="005C6EEA" w:rsidRDefault="00CF3F45" w:rsidP="006E5E10">
      <w:pPr>
        <w:pStyle w:val="Heading1"/>
        <w:jc w:val="center"/>
      </w:pPr>
      <w:r w:rsidRPr="005C6EEA">
        <w:t>CUSTOMER CONTRACT ORDER</w:t>
      </w:r>
    </w:p>
    <w:p w14:paraId="2B0FC483" w14:textId="77777777" w:rsidR="00CF3F45" w:rsidRPr="005C6EEA" w:rsidRDefault="00CF3F45" w:rsidP="00CF3F45">
      <w:pPr>
        <w:jc w:val="center"/>
        <w:rPr>
          <w:rFonts w:asciiTheme="majorHAnsi" w:hAnsiTheme="majorHAnsi" w:cstheme="majorHAnsi"/>
          <w:b/>
          <w:sz w:val="24"/>
        </w:rPr>
      </w:pPr>
      <w:r w:rsidRPr="005C6EEA">
        <w:rPr>
          <w:rFonts w:asciiTheme="majorHAnsi" w:hAnsiTheme="majorHAnsi" w:cstheme="majorHAnsi"/>
          <w:b/>
          <w:sz w:val="24"/>
        </w:rPr>
        <w:t>CUA PC2019 Purchasing Card Services and Expense Management System</w:t>
      </w:r>
    </w:p>
    <w:p w14:paraId="236D6A8A" w14:textId="16F28D90" w:rsidR="003B32D4" w:rsidRPr="003B32D4" w:rsidRDefault="00CF3F45" w:rsidP="00CF3F45">
      <w:r>
        <w:rPr>
          <w:rFonts w:asciiTheme="majorHAnsi" w:hAnsiTheme="majorHAnsi" w:cstheme="majorHAnsi"/>
          <w:sz w:val="20"/>
          <w:szCs w:val="20"/>
        </w:rPr>
        <w:t>Customers</w:t>
      </w:r>
      <w:r w:rsidRPr="005C6EEA">
        <w:rPr>
          <w:rFonts w:asciiTheme="majorHAnsi" w:hAnsiTheme="majorHAnsi" w:cstheme="majorHAnsi"/>
          <w:sz w:val="20"/>
          <w:szCs w:val="20"/>
        </w:rPr>
        <w:t xml:space="preserve"> should use this form to select the required Purchasing Card, Card Management System (CMS), Expense Management System (EMS) or Data-Feed services to establish a Customer Contract with the Contractor.</w:t>
      </w:r>
    </w:p>
    <w:tbl>
      <w:tblPr>
        <w:tblW w:w="1062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8359"/>
        <w:gridCol w:w="2261"/>
      </w:tblGrid>
      <w:tr w:rsidR="00961F04" w:rsidRPr="005C6EEA" w14:paraId="737CAF26" w14:textId="77777777" w:rsidTr="0001423E">
        <w:trPr>
          <w:trHeight w:val="722"/>
          <w:jc w:val="center"/>
        </w:trPr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7A49D612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80177">
              <w:rPr>
                <w:rFonts w:asciiTheme="majorHAnsi" w:hAnsiTheme="majorHAnsi" w:cstheme="majorHAnsi"/>
                <w:b/>
                <w:sz w:val="24"/>
                <w:szCs w:val="22"/>
              </w:rPr>
              <w:t>Step 1 – Nominate the Purchasing Card Services Required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7DA664F9" w14:textId="77777777" w:rsidR="00961F04" w:rsidRPr="005C6EEA" w:rsidRDefault="00961F04" w:rsidP="00C7121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Required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br/>
              <w:t>Yes / No</w:t>
            </w:r>
          </w:p>
        </w:tc>
      </w:tr>
      <w:tr w:rsidR="00961F04" w:rsidRPr="005C6EEA" w14:paraId="5790A10C" w14:textId="77777777" w:rsidTr="0001423E">
        <w:trPr>
          <w:trHeight w:val="848"/>
          <w:jc w:val="center"/>
        </w:trPr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1158270A" w14:textId="77777777" w:rsidR="00961F04" w:rsidRPr="005C6EEA" w:rsidRDefault="00961F04" w:rsidP="00C7121D">
            <w:pPr>
              <w:spacing w:after="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Purchasing Card</w:t>
            </w: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 xml:space="preserve"> - </w:t>
            </w:r>
            <w:r w:rsidRPr="000F1272">
              <w:rPr>
                <w:rFonts w:asciiTheme="majorHAnsi" w:hAnsiTheme="majorHAnsi" w:cstheme="majorHAnsi"/>
                <w:sz w:val="20"/>
                <w:szCs w:val="20"/>
              </w:rPr>
              <w:t>for the general purchase of goods and services (including ICT and travel arrangements if required). Includes the Card Management System.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E6333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6B82706E" w14:textId="77777777" w:rsidTr="0001423E">
        <w:trPr>
          <w:trHeight w:val="894"/>
          <w:jc w:val="center"/>
        </w:trPr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627F3D92" w14:textId="77777777" w:rsidR="00961F04" w:rsidRPr="005C6EEA" w:rsidRDefault="00961F04" w:rsidP="00C7121D">
            <w:pPr>
              <w:tabs>
                <w:tab w:val="left" w:pos="496"/>
              </w:tabs>
              <w:spacing w:after="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Travel Account</w:t>
            </w: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 xml:space="preserve"> - </w:t>
            </w:r>
            <w:r w:rsidRPr="000F1272">
              <w:rPr>
                <w:rFonts w:asciiTheme="majorHAnsi" w:hAnsiTheme="majorHAnsi" w:cstheme="majorHAnsi"/>
                <w:sz w:val="20"/>
                <w:szCs w:val="20"/>
              </w:rPr>
              <w:t>an account for paying for an agency’s travel bookings through the Travel Management Services CUA. Includes the Card Management System.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9FFAD" w14:textId="77777777" w:rsidR="00961F04" w:rsidRPr="005C6EEA" w:rsidRDefault="00961F04" w:rsidP="00C7121D">
            <w:pPr>
              <w:pStyle w:val="Table"/>
              <w:rPr>
                <w:b/>
              </w:rPr>
            </w:pPr>
          </w:p>
        </w:tc>
      </w:tr>
    </w:tbl>
    <w:p w14:paraId="4F724835" w14:textId="77777777" w:rsidR="006E5E10" w:rsidRDefault="006E5E10"/>
    <w:tbl>
      <w:tblPr>
        <w:tblW w:w="1062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8359"/>
        <w:gridCol w:w="2261"/>
      </w:tblGrid>
      <w:tr w:rsidR="00961F04" w:rsidRPr="005C6EEA" w14:paraId="572EFE49" w14:textId="77777777" w:rsidTr="0001423E">
        <w:trPr>
          <w:trHeight w:val="624"/>
          <w:jc w:val="center"/>
        </w:trPr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06200AF9" w14:textId="77777777" w:rsidR="00961F04" w:rsidRPr="005C6EEA" w:rsidRDefault="00961F04" w:rsidP="00C7121D">
            <w:pPr>
              <w:spacing w:before="120" w:line="360" w:lineRule="auto"/>
              <w:ind w:left="109" w:hanging="109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2"/>
              </w:rPr>
              <w:t>Step</w:t>
            </w:r>
            <w:r w:rsidRPr="004006AF">
              <w:rPr>
                <w:rFonts w:asciiTheme="majorHAnsi" w:hAnsiTheme="majorHAnsi" w:cstheme="majorHAnsi"/>
                <w:b/>
                <w:sz w:val="24"/>
                <w:szCs w:val="22"/>
              </w:rPr>
              <w:t xml:space="preserve"> 2 – Nominate the EMS / Data-Feed Services Required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1651B239" w14:textId="77777777" w:rsidR="00961F04" w:rsidRPr="005C6EEA" w:rsidRDefault="00961F04" w:rsidP="00C7121D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Required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br/>
              <w:t>Yes / No</w:t>
            </w:r>
          </w:p>
        </w:tc>
      </w:tr>
      <w:tr w:rsidR="00961F04" w:rsidRPr="005C6EEA" w14:paraId="0F29E856" w14:textId="77777777" w:rsidTr="0001423E">
        <w:trPr>
          <w:trHeight w:val="807"/>
          <w:jc w:val="center"/>
        </w:trPr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0DE1E98" w14:textId="77777777" w:rsidR="00961F04" w:rsidRPr="00D17883" w:rsidRDefault="00961F04" w:rsidP="00C7121D">
            <w:pPr>
              <w:pStyle w:val="Table"/>
            </w:pPr>
            <w:r w:rsidRPr="00D17883">
              <w:rPr>
                <w:b/>
              </w:rPr>
              <w:t>Expense Management System</w:t>
            </w:r>
            <w:r w:rsidRPr="00D17883">
              <w:t xml:space="preserve"> - </w:t>
            </w:r>
            <w:r w:rsidRPr="000F1272">
              <w:rPr>
                <w:sz w:val="20"/>
                <w:szCs w:val="20"/>
              </w:rPr>
              <w:t xml:space="preserve">Use of the Expense Management System (EMS) FlexiPurchase is required. Identify </w:t>
            </w:r>
            <w:r>
              <w:rPr>
                <w:sz w:val="20"/>
                <w:szCs w:val="20"/>
              </w:rPr>
              <w:t xml:space="preserve">the </w:t>
            </w:r>
            <w:r w:rsidRPr="000F1272">
              <w:rPr>
                <w:sz w:val="20"/>
                <w:szCs w:val="20"/>
              </w:rPr>
              <w:t>required modules in Step 3 below.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89286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35625267" w14:textId="77777777" w:rsidTr="0001423E">
        <w:trPr>
          <w:trHeight w:val="843"/>
          <w:jc w:val="center"/>
        </w:trPr>
        <w:tc>
          <w:tcPr>
            <w:tcW w:w="835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55C2F3EC" w14:textId="77777777" w:rsidR="00961F04" w:rsidRPr="005C6EEA" w:rsidRDefault="00961F04" w:rsidP="00C7121D">
            <w:pPr>
              <w:tabs>
                <w:tab w:val="left" w:pos="4789"/>
              </w:tabs>
              <w:spacing w:after="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Data-feed</w:t>
            </w:r>
            <w:r w:rsidRPr="00D17883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 xml:space="preserve">- </w:t>
            </w:r>
            <w:r w:rsidRPr="000F1272">
              <w:rPr>
                <w:rFonts w:asciiTheme="majorHAnsi" w:hAnsiTheme="majorHAnsi" w:cstheme="majorHAnsi"/>
                <w:sz w:val="20"/>
                <w:szCs w:val="20"/>
              </w:rPr>
              <w:t>A regular data feed of transaction details to the Customers existing ERP or EMS is required.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485EB" w14:textId="77777777" w:rsidR="00961F04" w:rsidRPr="005C6EEA" w:rsidRDefault="00961F04" w:rsidP="00C7121D">
            <w:pPr>
              <w:pStyle w:val="Table"/>
              <w:rPr>
                <w:b/>
              </w:rPr>
            </w:pPr>
          </w:p>
        </w:tc>
      </w:tr>
    </w:tbl>
    <w:p w14:paraId="6E4902C0" w14:textId="77777777" w:rsidR="006E5E10" w:rsidRDefault="006E5E10"/>
    <w:tbl>
      <w:tblPr>
        <w:tblW w:w="1062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106"/>
        <w:gridCol w:w="6514"/>
      </w:tblGrid>
      <w:tr w:rsidR="00961F04" w:rsidRPr="005C6EEA" w14:paraId="52D64057" w14:textId="77777777" w:rsidTr="0001423E">
        <w:trPr>
          <w:trHeight w:val="624"/>
          <w:jc w:val="center"/>
        </w:trPr>
        <w:tc>
          <w:tcPr>
            <w:tcW w:w="10620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17FFFE94" w14:textId="38F8AF6F" w:rsidR="00961F04" w:rsidRPr="005C6EEA" w:rsidRDefault="00961F04" w:rsidP="004C400A">
            <w:pPr>
              <w:spacing w:before="60" w:after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2"/>
              </w:rPr>
              <w:t>Step</w:t>
            </w:r>
            <w:r w:rsidRPr="004006AF">
              <w:rPr>
                <w:rFonts w:asciiTheme="majorHAnsi" w:hAnsiTheme="majorHAnsi" w:cstheme="majorHAnsi"/>
                <w:b/>
                <w:sz w:val="24"/>
                <w:szCs w:val="22"/>
              </w:rPr>
              <w:t xml:space="preserve"> 3 – If </w:t>
            </w:r>
            <w:r>
              <w:rPr>
                <w:rFonts w:asciiTheme="majorHAnsi" w:hAnsiTheme="majorHAnsi" w:cstheme="majorHAnsi"/>
                <w:b/>
                <w:sz w:val="24"/>
                <w:szCs w:val="22"/>
              </w:rPr>
              <w:t xml:space="preserve">the FlexiPurchase </w:t>
            </w:r>
            <w:r w:rsidRPr="004006AF">
              <w:rPr>
                <w:rFonts w:asciiTheme="majorHAnsi" w:hAnsiTheme="majorHAnsi" w:cstheme="majorHAnsi"/>
                <w:b/>
                <w:sz w:val="24"/>
                <w:szCs w:val="22"/>
              </w:rPr>
              <w:t>EMS is required</w:t>
            </w:r>
            <w:r>
              <w:rPr>
                <w:rFonts w:asciiTheme="majorHAnsi" w:hAnsiTheme="majorHAnsi" w:cstheme="majorHAnsi"/>
                <w:b/>
                <w:sz w:val="24"/>
                <w:szCs w:val="22"/>
              </w:rPr>
              <w:br/>
            </w:r>
            <w:r w:rsidRPr="000F1272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(Identify 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the required Flexipurchase package type and any additional</w:t>
            </w:r>
            <w:r w:rsidRPr="000F1272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module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s</w:t>
            </w:r>
            <w:r w:rsidRPr="000F1272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required below</w:t>
            </w:r>
            <w:r w:rsidR="004C400A">
              <w:rPr>
                <w:rFonts w:asciiTheme="majorHAnsi" w:hAnsiTheme="majorHAnsi" w:cstheme="majorHAnsi"/>
                <w:i/>
                <w:sz w:val="20"/>
                <w:szCs w:val="20"/>
              </w:rPr>
              <w:t>)</w:t>
            </w:r>
          </w:p>
        </w:tc>
      </w:tr>
      <w:tr w:rsidR="00961F04" w:rsidRPr="005C6EEA" w14:paraId="53FB63BD" w14:textId="77777777" w:rsidTr="0001423E">
        <w:trPr>
          <w:trHeight w:val="510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06F3BE0" w14:textId="77777777" w:rsidR="00961F04" w:rsidRPr="006132E9" w:rsidRDefault="00961F04" w:rsidP="00C7121D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6132E9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lexipurchase Package Type</w:t>
            </w:r>
            <w:r w:rsidRPr="006132E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32E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32E9">
              <w:rPr>
                <w:rFonts w:asciiTheme="minorHAnsi" w:hAnsiTheme="minorHAnsi" w:cstheme="minorHAnsi"/>
                <w:i/>
                <w:sz w:val="20"/>
                <w:szCs w:val="20"/>
              </w:rPr>
              <w:t>(Core, Advanced, Comprehensive)</w:t>
            </w:r>
          </w:p>
        </w:tc>
        <w:tc>
          <w:tcPr>
            <w:tcW w:w="6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8B3ED" w14:textId="77777777" w:rsidR="00961F04" w:rsidRPr="00E767F1" w:rsidRDefault="00961F04" w:rsidP="00C7121D">
            <w:pPr>
              <w:rPr>
                <w:rFonts w:asciiTheme="majorHAnsi" w:hAnsiTheme="majorHAnsi" w:cstheme="majorHAnsi"/>
                <w:b/>
                <w:i/>
                <w:sz w:val="22"/>
                <w:szCs w:val="22"/>
              </w:rPr>
            </w:pPr>
          </w:p>
        </w:tc>
      </w:tr>
      <w:tr w:rsidR="00961F04" w:rsidRPr="005C6EEA" w14:paraId="0611FA78" w14:textId="77777777" w:rsidTr="0001423E">
        <w:trPr>
          <w:trHeight w:val="510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6E2E2A64" w14:textId="77777777" w:rsidR="00961F04" w:rsidRPr="006132E9" w:rsidRDefault="00961F04" w:rsidP="00C7121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669CD">
              <w:rPr>
                <w:rFonts w:asciiTheme="minorHAnsi" w:hAnsiTheme="minorHAnsi" w:cstheme="minorHAnsi"/>
                <w:b/>
                <w:sz w:val="22"/>
                <w:szCs w:val="22"/>
              </w:rPr>
              <w:t>Additional Modules</w:t>
            </w:r>
            <w:r w:rsidRPr="006132E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32E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32E9">
              <w:rPr>
                <w:rFonts w:asciiTheme="minorHAnsi" w:hAnsiTheme="minorHAnsi" w:cstheme="minorHAnsi"/>
                <w:i/>
                <w:sz w:val="20"/>
                <w:szCs w:val="20"/>
              </w:rPr>
              <w:t>(Identify each additional module required)</w:t>
            </w:r>
          </w:p>
        </w:tc>
        <w:tc>
          <w:tcPr>
            <w:tcW w:w="6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D2B45" w14:textId="77777777" w:rsidR="00961F04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01FB765E" w14:textId="77777777" w:rsidR="006E5E10" w:rsidRDefault="006E5E10"/>
    <w:tbl>
      <w:tblPr>
        <w:tblW w:w="10620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175"/>
        <w:gridCol w:w="2199"/>
        <w:gridCol w:w="1985"/>
        <w:gridCol w:w="2261"/>
      </w:tblGrid>
      <w:tr w:rsidR="00961F04" w:rsidRPr="005C6EEA" w14:paraId="12A4E3CD" w14:textId="77777777" w:rsidTr="0001423E">
        <w:trPr>
          <w:trHeight w:val="624"/>
          <w:jc w:val="center"/>
        </w:trPr>
        <w:tc>
          <w:tcPr>
            <w:tcW w:w="10620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7AC27F91" w14:textId="77777777" w:rsidR="00961F04" w:rsidRPr="005C6EEA" w:rsidRDefault="00961F04" w:rsidP="00C7121D">
            <w:pPr>
              <w:spacing w:before="60" w:after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2"/>
              </w:rPr>
              <w:t xml:space="preserve">Step 4 - </w:t>
            </w:r>
            <w:r w:rsidRPr="004006AF">
              <w:rPr>
                <w:rFonts w:asciiTheme="majorHAnsi" w:hAnsiTheme="majorHAnsi" w:cstheme="majorHAnsi"/>
                <w:b/>
                <w:sz w:val="24"/>
                <w:szCs w:val="22"/>
              </w:rPr>
              <w:t>Card Administration Details</w:t>
            </w:r>
          </w:p>
        </w:tc>
      </w:tr>
      <w:tr w:rsidR="00961F04" w:rsidRPr="005C6EEA" w14:paraId="28B54CA4" w14:textId="77777777" w:rsidTr="0001423E">
        <w:trPr>
          <w:trHeight w:val="624"/>
          <w:jc w:val="center"/>
        </w:trPr>
        <w:tc>
          <w:tcPr>
            <w:tcW w:w="10620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5AC3E858" w14:textId="77777777" w:rsidR="00961F04" w:rsidRPr="00240300" w:rsidRDefault="00961F04" w:rsidP="00C7121D">
            <w:pPr>
              <w:spacing w:before="60" w:after="60"/>
              <w:rPr>
                <w:rFonts w:asciiTheme="majorHAnsi" w:hAnsiTheme="majorHAnsi" w:cstheme="majorHAnsi"/>
                <w:b/>
                <w:i/>
                <w:sz w:val="24"/>
                <w:szCs w:val="22"/>
              </w:rPr>
            </w:pPr>
            <w:r w:rsidRPr="00240300">
              <w:rPr>
                <w:rFonts w:asciiTheme="majorHAnsi" w:hAnsiTheme="majorHAnsi" w:cstheme="majorHAnsi"/>
                <w:b/>
                <w:i/>
                <w:sz w:val="24"/>
                <w:szCs w:val="22"/>
              </w:rPr>
              <w:t>Entity Details</w:t>
            </w:r>
          </w:p>
        </w:tc>
      </w:tr>
      <w:tr w:rsidR="00961F04" w:rsidRPr="005C6EEA" w14:paraId="07ACEEA8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E49ECCB" w14:textId="77777777" w:rsidR="00961F04" w:rsidRPr="005C6EEA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Entity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10F3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785528B0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104C553D" w14:textId="74C82F89" w:rsidR="00961F04" w:rsidRPr="005C6EEA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Entity</w:t>
            </w:r>
            <w:r w:rsidR="008E2BCA">
              <w:rPr>
                <w:rFonts w:asciiTheme="majorHAnsi" w:hAnsiTheme="majorHAnsi" w:cstheme="majorHAnsi"/>
                <w:b/>
                <w:sz w:val="22"/>
                <w:szCs w:val="22"/>
              </w:rPr>
              <w:t>/Embossed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Name for Card</w:t>
            </w:r>
            <w:r w:rsidR="008E2BC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Program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  <w:p w14:paraId="5B6EAD18" w14:textId="28DD5EF5" w:rsidR="00961F04" w:rsidRPr="000F1272" w:rsidRDefault="00961F04" w:rsidP="00412D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0F1272">
              <w:rPr>
                <w:rFonts w:asciiTheme="majorHAnsi" w:hAnsiTheme="majorHAnsi" w:cstheme="majorHAnsi"/>
                <w:i/>
                <w:sz w:val="20"/>
                <w:szCs w:val="20"/>
              </w:rPr>
              <w:t>(</w:t>
            </w:r>
            <w:r w:rsidR="008E2BCA">
              <w:rPr>
                <w:rFonts w:asciiTheme="majorHAnsi" w:hAnsiTheme="majorHAnsi" w:cstheme="majorHAnsi"/>
                <w:i/>
                <w:sz w:val="20"/>
                <w:szCs w:val="20"/>
              </w:rPr>
              <w:t>The embossed name is limited to 18 characters and will appear on</w:t>
            </w:r>
            <w:r w:rsidR="00C01300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the</w:t>
            </w:r>
            <w:r w:rsidR="00412D0A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P</w:t>
            </w:r>
            <w:r w:rsidR="001520E5">
              <w:rPr>
                <w:rFonts w:asciiTheme="majorHAnsi" w:hAnsiTheme="majorHAnsi" w:cstheme="majorHAnsi"/>
                <w:i/>
                <w:sz w:val="20"/>
                <w:szCs w:val="20"/>
              </w:rPr>
              <w:t>urchasing</w:t>
            </w:r>
            <w:r w:rsidR="00412D0A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C</w:t>
            </w:r>
            <w:r w:rsidR="008E2BCA">
              <w:rPr>
                <w:rFonts w:asciiTheme="majorHAnsi" w:hAnsiTheme="majorHAnsi" w:cstheme="majorHAnsi"/>
                <w:i/>
                <w:sz w:val="20"/>
                <w:szCs w:val="20"/>
              </w:rPr>
              <w:t>ard plastic.)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36ACE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26C01822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7606EF8E" w14:textId="77777777" w:rsidR="00961F04" w:rsidRPr="00A012C3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Address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1121A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343FA54F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EEE4A8E" w14:textId="77777777" w:rsidR="00961F04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P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ostal address</w:t>
            </w:r>
          </w:p>
          <w:p w14:paraId="326A9C08" w14:textId="6448A740" w:rsidR="007155CC" w:rsidRPr="005C6EEA" w:rsidRDefault="007155CC" w:rsidP="008E2BCA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(For the delivery of </w:t>
            </w:r>
            <w:r w:rsidR="00043027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Purchasing </w:t>
            </w:r>
            <w:r w:rsidR="008E2BCA"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>C</w:t>
            </w:r>
            <w:r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>ard</w:t>
            </w:r>
            <w:r w:rsidR="008E2BCA"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>s</w:t>
            </w:r>
            <w:r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>/PIN</w:t>
            </w:r>
            <w:r w:rsidR="008E2BCA"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>s</w:t>
            </w:r>
            <w:r w:rsidR="008E2BCA" w:rsidRPr="008E2BCA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and </w:t>
            </w:r>
            <w:r w:rsidR="008E2BCA">
              <w:rPr>
                <w:rFonts w:asciiTheme="majorHAnsi" w:hAnsiTheme="majorHAnsi" w:cstheme="majorHAnsi"/>
                <w:i/>
                <w:sz w:val="20"/>
                <w:szCs w:val="20"/>
              </w:rPr>
              <w:t>M</w:t>
            </w:r>
            <w:r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>onthly statements</w:t>
            </w:r>
            <w:r w:rsidR="00C01300">
              <w:rPr>
                <w:rFonts w:asciiTheme="majorHAnsi" w:hAnsiTheme="majorHAnsi" w:cstheme="majorHAnsi"/>
                <w:i/>
                <w:sz w:val="20"/>
                <w:szCs w:val="20"/>
              </w:rPr>
              <w:t>. Refer to Appendix A to nominate the main contact person</w:t>
            </w:r>
            <w:r w:rsidRPr="001520E5">
              <w:rPr>
                <w:rFonts w:asciiTheme="majorHAnsi" w:hAnsiTheme="majorHAnsi" w:cstheme="majorHAnsi"/>
                <w:i/>
                <w:sz w:val="20"/>
                <w:szCs w:val="20"/>
              </w:rPr>
              <w:t>)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0BAEB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3A482536" w14:textId="77777777" w:rsidTr="0001423E">
        <w:trPr>
          <w:trHeight w:val="510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08B59CAC" w14:textId="77777777" w:rsidR="00961F04" w:rsidRPr="00240300" w:rsidRDefault="00961F04" w:rsidP="00C7121D">
            <w:pPr>
              <w:pStyle w:val="Table"/>
              <w:rPr>
                <w:i/>
              </w:rPr>
            </w:pPr>
            <w:r>
              <w:rPr>
                <w:b/>
                <w:i/>
              </w:rPr>
              <w:lastRenderedPageBreak/>
              <w:t>Card Administrator / Authorising Officer / Verifying Officer</w:t>
            </w:r>
          </w:p>
        </w:tc>
      </w:tr>
      <w:tr w:rsidR="00961F04" w:rsidRPr="005C6EEA" w14:paraId="2E4AD61E" w14:textId="77777777" w:rsidTr="00C7121D">
        <w:trPr>
          <w:trHeight w:val="510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86154" w14:textId="47EBBCAF" w:rsidR="00961F04" w:rsidRPr="006132E9" w:rsidRDefault="00961F04" w:rsidP="00043027">
            <w:pPr>
              <w:pStyle w:val="Table"/>
              <w:rPr>
                <w:i/>
              </w:rPr>
            </w:pPr>
            <w:r w:rsidRPr="006132E9">
              <w:rPr>
                <w:i/>
              </w:rPr>
              <w:t xml:space="preserve">Complete </w:t>
            </w:r>
            <w:r>
              <w:rPr>
                <w:i/>
              </w:rPr>
              <w:t>“</w:t>
            </w:r>
            <w:r w:rsidRPr="003669CD">
              <w:rPr>
                <w:i/>
              </w:rPr>
              <w:t xml:space="preserve">Appendix A – </w:t>
            </w:r>
            <w:r>
              <w:rPr>
                <w:i/>
              </w:rPr>
              <w:t xml:space="preserve">Authorised </w:t>
            </w:r>
            <w:r w:rsidRPr="003669CD">
              <w:rPr>
                <w:i/>
              </w:rPr>
              <w:t>Card Officers</w:t>
            </w:r>
            <w:r>
              <w:rPr>
                <w:i/>
              </w:rPr>
              <w:t>” with the nominated officers authorised to administer the purchasing card facility.</w:t>
            </w:r>
          </w:p>
        </w:tc>
      </w:tr>
      <w:tr w:rsidR="00961F04" w:rsidRPr="005C6EEA" w14:paraId="43FBBCB7" w14:textId="77777777" w:rsidTr="0001423E">
        <w:trPr>
          <w:trHeight w:val="625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08050775" w14:textId="77777777" w:rsidR="00961F04" w:rsidRPr="005C6EEA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006AF">
              <w:rPr>
                <w:rFonts w:asciiTheme="majorHAnsi" w:hAnsiTheme="majorHAnsi" w:cstheme="majorHAnsi"/>
                <w:b/>
                <w:sz w:val="24"/>
                <w:szCs w:val="22"/>
              </w:rPr>
              <w:t>Term of the Customer Contract</w:t>
            </w:r>
          </w:p>
        </w:tc>
      </w:tr>
      <w:tr w:rsidR="00961F04" w:rsidRPr="005C6EEA" w14:paraId="2E766D38" w14:textId="77777777" w:rsidTr="0001423E">
        <w:trPr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2B838E93" w14:textId="77777777" w:rsidR="00961F04" w:rsidRPr="005C6EEA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T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erm of the Customer Contract. </w:t>
            </w:r>
          </w:p>
          <w:p w14:paraId="71016BED" w14:textId="77777777" w:rsidR="00961F04" w:rsidRPr="000F1272" w:rsidRDefault="00961F04" w:rsidP="00C7121D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0F1272">
              <w:rPr>
                <w:rFonts w:asciiTheme="majorHAnsi" w:hAnsiTheme="majorHAnsi" w:cstheme="majorHAnsi"/>
                <w:i/>
                <w:sz w:val="20"/>
                <w:szCs w:val="20"/>
                <w:u w:val="single"/>
              </w:rPr>
              <w:t>Note</w:t>
            </w:r>
            <w:r w:rsidRPr="000F1272">
              <w:rPr>
                <w:rFonts w:asciiTheme="majorHAnsi" w:hAnsiTheme="majorHAnsi" w:cstheme="majorHAnsi"/>
                <w:i/>
                <w:sz w:val="20"/>
                <w:szCs w:val="20"/>
              </w:rPr>
              <w:t>: (The Customer Contract cannot exceed the Term of the Head Agreement)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64AB9" w14:textId="77777777" w:rsidR="00961F04" w:rsidRDefault="00961F04" w:rsidP="00C7121D">
            <w:pPr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  <w:t>Examples are provided below, d</w:t>
            </w:r>
            <w:r w:rsidRPr="005C6EEA"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  <w:t xml:space="preserve">elete </w:t>
            </w:r>
            <w:r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  <w:t>as required.</w:t>
            </w:r>
          </w:p>
          <w:p w14:paraId="46BD7D23" w14:textId="77777777" w:rsidR="00961F04" w:rsidRPr="005C6EEA" w:rsidRDefault="00961F04" w:rsidP="00C7121D">
            <w:pPr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  <w:t>For mandatory and approved / discretionary users:</w:t>
            </w:r>
          </w:p>
          <w:p w14:paraId="6E769110" w14:textId="77777777" w:rsidR="00961F04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>The Term of the Customer Contract commences on the date of this Order and expires on the expiry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or termination</w:t>
            </w: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 xml:space="preserve"> of the Head Agreement.</w:t>
            </w:r>
          </w:p>
          <w:p w14:paraId="55A7FB7D" w14:textId="77777777" w:rsidR="00961F04" w:rsidRPr="005C6EEA" w:rsidRDefault="00961F04" w:rsidP="00C7121D">
            <w:pPr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color w:val="7F7F7F" w:themeColor="text1" w:themeTint="80"/>
                <w:sz w:val="22"/>
                <w:szCs w:val="22"/>
              </w:rPr>
              <w:t>Or for approved / discretionary users:</w:t>
            </w:r>
          </w:p>
          <w:p w14:paraId="2867BACF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>The Term of the Customer Contract is for a period of</w:t>
            </w:r>
            <w:r w:rsidRPr="005C6EEA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(insert term in years / months) </w:t>
            </w: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 xml:space="preserve">commencing on the date of this Order and expiring on </w:t>
            </w:r>
            <w:r w:rsidRPr="005C6EEA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(insert date) </w:t>
            </w: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>or the expiry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or termination</w:t>
            </w: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 xml:space="preserve"> date of the CUA PC2019 Head Agreement, whichever date is earlier.</w:t>
            </w:r>
          </w:p>
        </w:tc>
      </w:tr>
      <w:tr w:rsidR="00961F04" w:rsidRPr="005C6EEA" w14:paraId="52B6974D" w14:textId="77777777" w:rsidTr="0001423E">
        <w:trPr>
          <w:cantSplit/>
          <w:trHeight w:val="567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1048C4E7" w14:textId="77777777" w:rsidR="00961F04" w:rsidRPr="005C6EEA" w:rsidRDefault="00961F04" w:rsidP="00C7121D">
            <w:pPr>
              <w:spacing w:before="60"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006AF">
              <w:rPr>
                <w:rFonts w:asciiTheme="majorHAnsi" w:hAnsiTheme="majorHAnsi" w:cstheme="majorHAnsi"/>
                <w:b/>
                <w:sz w:val="24"/>
                <w:szCs w:val="22"/>
              </w:rPr>
              <w:t xml:space="preserve">Bank Account </w:t>
            </w:r>
            <w:r w:rsidRPr="00E7315B">
              <w:rPr>
                <w:rFonts w:asciiTheme="majorHAnsi" w:hAnsiTheme="majorHAnsi" w:cstheme="majorHAnsi"/>
                <w:b/>
                <w:sz w:val="24"/>
                <w:szCs w:val="22"/>
              </w:rPr>
              <w:t>Details for Direct Debit</w:t>
            </w:r>
          </w:p>
        </w:tc>
      </w:tr>
      <w:tr w:rsidR="00961F04" w:rsidRPr="005C6EEA" w14:paraId="4E729F09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1D74674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Name of bank </w:t>
            </w:r>
            <w:r w:rsidRPr="000F1272">
              <w:rPr>
                <w:rFonts w:asciiTheme="majorHAnsi" w:hAnsiTheme="majorHAnsi" w:cstheme="majorHAnsi"/>
                <w:i/>
                <w:sz w:val="20"/>
                <w:szCs w:val="20"/>
              </w:rPr>
              <w:t>(where account is held)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6B60A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6C820A83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1E4BEA6C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Address of bank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CF604" w14:textId="77777777" w:rsidR="00961F04" w:rsidRPr="005C6EEA" w:rsidRDefault="00961F04" w:rsidP="00C7121D">
            <w:pPr>
              <w:pStyle w:val="Table"/>
            </w:pPr>
          </w:p>
          <w:p w14:paraId="2C26EDEB" w14:textId="77777777" w:rsidR="00961F04" w:rsidRPr="005C6EEA" w:rsidRDefault="00961F04" w:rsidP="00C7121D">
            <w:pPr>
              <w:pStyle w:val="Table"/>
            </w:pPr>
          </w:p>
        </w:tc>
      </w:tr>
      <w:tr w:rsidR="00961F04" w:rsidRPr="005C6EEA" w14:paraId="31EA3385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53DA41FE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BSB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9798" w14:textId="77777777" w:rsidR="00961F04" w:rsidRPr="005C6EEA" w:rsidRDefault="00961F04" w:rsidP="00C7121D">
            <w:pPr>
              <w:pStyle w:val="Table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51E98C2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Account Number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70BBE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61F04" w:rsidRPr="005C6EEA" w14:paraId="74BC8DAD" w14:textId="77777777" w:rsidTr="0001423E">
        <w:trPr>
          <w:trHeight w:val="510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00C73157" w14:textId="77777777" w:rsidR="00961F04" w:rsidRPr="000F1272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gency Facility Limited</w:t>
            </w:r>
          </w:p>
        </w:tc>
      </w:tr>
      <w:tr w:rsidR="00961F04" w:rsidRPr="00D17883" w14:paraId="55150BD4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0941319" w14:textId="77777777" w:rsidR="00961F04" w:rsidRPr="00323EC6" w:rsidRDefault="00961F04" w:rsidP="00C7121D">
            <w:pPr>
              <w:pStyle w:val="Table"/>
              <w:rPr>
                <w:b/>
              </w:rPr>
            </w:pPr>
            <w:r>
              <w:rPr>
                <w:b/>
              </w:rPr>
              <w:t>F</w:t>
            </w:r>
            <w:r w:rsidRPr="00323EC6">
              <w:rPr>
                <w:b/>
              </w:rPr>
              <w:t>acility limit per month</w:t>
            </w:r>
            <w:r>
              <w:rPr>
                <w:b/>
              </w:rPr>
              <w:t xml:space="preserve"> required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D5EA7" w14:textId="77777777" w:rsidR="00961F04" w:rsidRPr="00D17883" w:rsidRDefault="00961F04" w:rsidP="00C7121D">
            <w:pPr>
              <w:pStyle w:val="Table"/>
            </w:pPr>
            <w:r w:rsidRPr="00D17883">
              <w:t>$ ………………………………………………..</w:t>
            </w:r>
          </w:p>
        </w:tc>
      </w:tr>
      <w:tr w:rsidR="00961F04" w:rsidRPr="005C6EEA" w14:paraId="2561CD65" w14:textId="77777777" w:rsidTr="0001423E">
        <w:trPr>
          <w:trHeight w:val="510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23739D2F" w14:textId="77777777" w:rsidR="00961F04" w:rsidRPr="005C6EEA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006AF">
              <w:rPr>
                <w:rFonts w:asciiTheme="majorHAnsi" w:hAnsiTheme="majorHAnsi" w:cstheme="majorHAnsi"/>
                <w:b/>
                <w:sz w:val="24"/>
                <w:szCs w:val="22"/>
              </w:rPr>
              <w:t>Customer Contract Order</w:t>
            </w:r>
          </w:p>
        </w:tc>
      </w:tr>
      <w:tr w:rsidR="00961F04" w:rsidRPr="005C6EEA" w14:paraId="1C94970E" w14:textId="77777777" w:rsidTr="00C7121D">
        <w:trPr>
          <w:trHeight w:val="510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1173CF" w14:textId="77777777" w:rsidR="00961F04" w:rsidRPr="005C6EEA" w:rsidRDefault="00961F04" w:rsidP="00C7121D">
            <w:pPr>
              <w:rPr>
                <w:rFonts w:asciiTheme="majorHAnsi" w:hAnsiTheme="majorHAnsi" w:cstheme="majorHAnsi"/>
                <w:b/>
                <w:iCs/>
                <w:sz w:val="22"/>
                <w:szCs w:val="22"/>
              </w:rPr>
            </w:pPr>
            <w:r w:rsidRPr="005C6EEA">
              <w:rPr>
                <w:rStyle w:val="Emphasis"/>
                <w:rFonts w:asciiTheme="majorHAnsi" w:eastAsiaTheme="majorEastAsia" w:hAnsiTheme="majorHAnsi" w:cstheme="majorHAnsi"/>
                <w:b/>
                <w:sz w:val="22"/>
                <w:szCs w:val="22"/>
              </w:rPr>
              <w:t xml:space="preserve">The services and systems ordered in this Customer Contract Order are to be provided in accordance with the terms, </w:t>
            </w:r>
            <w:proofErr w:type="gramStart"/>
            <w:r w:rsidRPr="005C6EEA">
              <w:rPr>
                <w:rStyle w:val="Emphasis"/>
                <w:rFonts w:asciiTheme="majorHAnsi" w:eastAsiaTheme="majorEastAsia" w:hAnsiTheme="majorHAnsi" w:cstheme="majorHAnsi"/>
                <w:b/>
                <w:sz w:val="22"/>
                <w:szCs w:val="22"/>
              </w:rPr>
              <w:t>conditions</w:t>
            </w:r>
            <w:proofErr w:type="gramEnd"/>
            <w:r w:rsidRPr="005C6EEA">
              <w:rPr>
                <w:rStyle w:val="Emphasis"/>
                <w:rFonts w:asciiTheme="majorHAnsi" w:eastAsiaTheme="majorEastAsia" w:hAnsiTheme="majorHAnsi" w:cstheme="majorHAnsi"/>
                <w:b/>
                <w:sz w:val="22"/>
                <w:szCs w:val="22"/>
              </w:rPr>
              <w:t xml:space="preserve"> and Price of CUA PC2019 Purchasing Card Services and Expense Management System.</w:t>
            </w:r>
          </w:p>
        </w:tc>
      </w:tr>
      <w:tr w:rsidR="00961F04" w:rsidRPr="005C6EEA" w14:paraId="456BA13E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B73B92C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Authorised Officer Name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39297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61F04" w:rsidRPr="005C6EEA" w14:paraId="503B4054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D15A110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Authorised Officer 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Position</w:t>
            </w:r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BEF9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61F04" w:rsidRPr="005C6EEA" w14:paraId="30185CF5" w14:textId="77777777" w:rsidTr="0001423E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C1FC99C" w14:textId="77777777" w:rsidR="00961F04" w:rsidRPr="005C6EEA" w:rsidRDefault="00961F04" w:rsidP="00C7121D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Authorised Officer Signature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61926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57F987A" w14:textId="5514B13A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sz w:val="22"/>
                <w:szCs w:val="22"/>
              </w:rPr>
              <w:t>………………………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</w:tcPr>
          <w:p w14:paraId="4B0959B6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0C36958" w14:textId="77777777" w:rsidR="00961F04" w:rsidRPr="005C6EEA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Date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D20B9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3CD252F" w14:textId="77777777" w:rsidR="00961F04" w:rsidRPr="005C6EEA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….…/……/……..…</w:t>
            </w:r>
          </w:p>
        </w:tc>
      </w:tr>
      <w:tr w:rsidR="00961F04" w:rsidRPr="005C6EEA" w14:paraId="39CEA553" w14:textId="77777777" w:rsidTr="0001423E">
        <w:trPr>
          <w:trHeight w:val="460"/>
          <w:jc w:val="center"/>
        </w:trPr>
        <w:tc>
          <w:tcPr>
            <w:tcW w:w="106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</w:tcPr>
          <w:p w14:paraId="31B2F786" w14:textId="77777777" w:rsidR="00961F04" w:rsidRPr="000F1272" w:rsidRDefault="00961F04" w:rsidP="00C7121D">
            <w:pPr>
              <w:rPr>
                <w:b/>
                <w:sz w:val="24"/>
              </w:rPr>
            </w:pPr>
            <w:r w:rsidRPr="000F1272">
              <w:rPr>
                <w:b/>
                <w:sz w:val="24"/>
              </w:rPr>
              <w:t>Please return a completed copy of this form to both:</w:t>
            </w:r>
          </w:p>
        </w:tc>
      </w:tr>
      <w:tr w:rsidR="00961F04" w:rsidRPr="005C6EEA" w14:paraId="54A8F867" w14:textId="77777777" w:rsidTr="00C7121D">
        <w:trPr>
          <w:trHeight w:val="510"/>
          <w:jc w:val="center"/>
        </w:trPr>
        <w:tc>
          <w:tcPr>
            <w:tcW w:w="4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92C3B" w14:textId="77777777" w:rsidR="00961F04" w:rsidRPr="006E5E10" w:rsidRDefault="00961F04" w:rsidP="006E5E10">
            <w:pPr>
              <w:rPr>
                <w:rFonts w:eastAsiaTheme="majorEastAsia"/>
              </w:rPr>
            </w:pPr>
            <w:r w:rsidRPr="006E5E10">
              <w:rPr>
                <w:rFonts w:eastAsiaTheme="majorEastAsia"/>
              </w:rPr>
              <w:t>Greg Gates</w:t>
            </w:r>
          </w:p>
          <w:p w14:paraId="4012AD6C" w14:textId="77777777" w:rsidR="00961F04" w:rsidRPr="006E5E10" w:rsidRDefault="00961F04" w:rsidP="006E5E10">
            <w:pPr>
              <w:rPr>
                <w:rFonts w:eastAsiaTheme="majorEastAsia"/>
              </w:rPr>
            </w:pPr>
            <w:r w:rsidRPr="006E5E10">
              <w:rPr>
                <w:rFonts w:eastAsiaTheme="majorEastAsia"/>
              </w:rPr>
              <w:t>Associate Director</w:t>
            </w:r>
          </w:p>
          <w:p w14:paraId="2793E7D8" w14:textId="77777777" w:rsidR="00961F04" w:rsidRPr="006E5E10" w:rsidRDefault="00961F04" w:rsidP="006E5E10">
            <w:pPr>
              <w:rPr>
                <w:rFonts w:eastAsiaTheme="majorEastAsia"/>
              </w:rPr>
            </w:pPr>
            <w:r w:rsidRPr="000F1272">
              <w:t>National Australia Bank Limited</w:t>
            </w:r>
          </w:p>
          <w:p w14:paraId="70321A9D" w14:textId="29604DAA" w:rsidR="00961F04" w:rsidRPr="005C6EEA" w:rsidRDefault="00961F04" w:rsidP="006E5E10">
            <w:pPr>
              <w:rPr>
                <w:b/>
              </w:rPr>
            </w:pPr>
            <w:r w:rsidRPr="006E5E10">
              <w:rPr>
                <w:rFonts w:eastAsiaTheme="majorEastAsia"/>
              </w:rPr>
              <w:t>E</w:t>
            </w:r>
            <w:r w:rsidR="0020742F">
              <w:rPr>
                <w:rFonts w:eastAsiaTheme="majorEastAsia"/>
              </w:rPr>
              <w:t>m</w:t>
            </w:r>
            <w:r w:rsidRPr="006E5E10">
              <w:rPr>
                <w:rFonts w:eastAsiaTheme="majorEastAsia"/>
              </w:rPr>
              <w:t xml:space="preserve">ail: </w:t>
            </w:r>
            <w:hyperlink r:id="rId10" w:history="1">
              <w:r w:rsidRPr="005C6EEA">
                <w:rPr>
                  <w:rStyle w:val="Hyperlink"/>
                  <w:rFonts w:asciiTheme="majorHAnsi" w:eastAsiaTheme="majorEastAsia" w:hAnsiTheme="majorHAnsi" w:cstheme="majorHAnsi"/>
                  <w:szCs w:val="22"/>
                  <w:lang w:val="fr-FR"/>
                </w:rPr>
                <w:t>Greg.D.Gates@nab.com.au</w:t>
              </w:r>
            </w:hyperlink>
          </w:p>
        </w:tc>
        <w:tc>
          <w:tcPr>
            <w:tcW w:w="6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3EE5F" w14:textId="6E902DE0" w:rsidR="00961F04" w:rsidRPr="000F1272" w:rsidRDefault="00235B3C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Shauna Booth</w:t>
            </w:r>
          </w:p>
          <w:p w14:paraId="5C4C9DBC" w14:textId="77777777" w:rsidR="00961F04" w:rsidRPr="000F1272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0F1272">
              <w:rPr>
                <w:rFonts w:asciiTheme="majorHAnsi" w:hAnsiTheme="majorHAnsi" w:cstheme="majorHAnsi"/>
                <w:sz w:val="22"/>
                <w:szCs w:val="22"/>
              </w:rPr>
              <w:t>Contract Manager</w:t>
            </w:r>
          </w:p>
          <w:p w14:paraId="024C0C5E" w14:textId="299D1552" w:rsidR="00961F04" w:rsidRPr="000F1272" w:rsidRDefault="00961F04" w:rsidP="00C7121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0F1272">
              <w:rPr>
                <w:rFonts w:asciiTheme="majorHAnsi" w:hAnsiTheme="majorHAnsi" w:cstheme="majorHAnsi"/>
                <w:sz w:val="22"/>
                <w:szCs w:val="22"/>
              </w:rPr>
              <w:t xml:space="preserve">Department </w:t>
            </w:r>
            <w:r w:rsidR="006E5E10">
              <w:rPr>
                <w:rFonts w:asciiTheme="majorHAnsi" w:hAnsiTheme="majorHAnsi" w:cstheme="majorHAnsi"/>
                <w:sz w:val="22"/>
                <w:szCs w:val="22"/>
              </w:rPr>
              <w:t>o</w:t>
            </w:r>
            <w:r w:rsidRPr="000F1272">
              <w:rPr>
                <w:rFonts w:asciiTheme="majorHAnsi" w:hAnsiTheme="majorHAnsi" w:cstheme="majorHAnsi"/>
                <w:sz w:val="22"/>
                <w:szCs w:val="22"/>
              </w:rPr>
              <w:t>f Finance</w:t>
            </w:r>
          </w:p>
          <w:p w14:paraId="3A83282C" w14:textId="2C3CD047" w:rsidR="00961F04" w:rsidRPr="005C6EEA" w:rsidRDefault="00961F04" w:rsidP="00C7121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72">
              <w:rPr>
                <w:rFonts w:asciiTheme="majorHAnsi" w:hAnsiTheme="majorHAnsi" w:cstheme="majorHAnsi"/>
                <w:sz w:val="22"/>
                <w:szCs w:val="22"/>
              </w:rPr>
              <w:t>Email:</w:t>
            </w: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6E6D44">
              <w:rPr>
                <w:rFonts w:asciiTheme="majorHAnsi" w:eastAsiaTheme="majorEastAsia" w:hAnsiTheme="majorHAnsi" w:cstheme="majorHAnsi"/>
                <w:b/>
                <w:sz w:val="22"/>
                <w:szCs w:val="22"/>
              </w:rPr>
              <w:t>shaunabooth@finance.wa.gov.au</w:t>
            </w:r>
          </w:p>
        </w:tc>
      </w:tr>
    </w:tbl>
    <w:p w14:paraId="714E5EC8" w14:textId="77777777" w:rsidR="00961F04" w:rsidRPr="001B7601" w:rsidRDefault="00961F04" w:rsidP="00961F04"/>
    <w:p w14:paraId="39276EDF" w14:textId="77777777" w:rsidR="006E5E10" w:rsidRDefault="006E5E10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669716EA" w14:textId="2B199DD0" w:rsidR="00961F04" w:rsidRDefault="00961F04" w:rsidP="00961F04">
      <w:pPr>
        <w:rPr>
          <w:b/>
          <w:sz w:val="32"/>
          <w:szCs w:val="32"/>
        </w:rPr>
      </w:pPr>
      <w:r w:rsidRPr="003669CD">
        <w:rPr>
          <w:b/>
          <w:sz w:val="32"/>
          <w:szCs w:val="32"/>
        </w:rPr>
        <w:lastRenderedPageBreak/>
        <w:t>Appendix A – Authorised Card Officer</w:t>
      </w:r>
      <w:r w:rsidR="00001F29">
        <w:rPr>
          <w:b/>
          <w:sz w:val="32"/>
          <w:szCs w:val="32"/>
        </w:rPr>
        <w:t>/</w:t>
      </w:r>
      <w:r w:rsidRPr="003669CD">
        <w:rPr>
          <w:b/>
          <w:sz w:val="32"/>
          <w:szCs w:val="32"/>
        </w:rPr>
        <w:t>s</w:t>
      </w:r>
    </w:p>
    <w:p w14:paraId="1E26B646" w14:textId="2C31B9B8" w:rsidR="00FE5349" w:rsidRDefault="00961F04" w:rsidP="00961F04">
      <w:pPr>
        <w:pStyle w:val="Heading2"/>
        <w:spacing w:before="120"/>
        <w:jc w:val="both"/>
        <w:rPr>
          <w:b w:val="0"/>
          <w:color w:val="000000"/>
          <w:sz w:val="23"/>
          <w:szCs w:val="23"/>
        </w:rPr>
      </w:pPr>
      <w:r>
        <w:rPr>
          <w:b w:val="0"/>
          <w:color w:val="000000"/>
          <w:sz w:val="23"/>
          <w:szCs w:val="23"/>
        </w:rPr>
        <w:t>To a</w:t>
      </w:r>
      <w:r w:rsidRPr="00003ADD">
        <w:rPr>
          <w:b w:val="0"/>
          <w:color w:val="000000"/>
          <w:sz w:val="23"/>
          <w:szCs w:val="23"/>
        </w:rPr>
        <w:t>ppoint a</w:t>
      </w:r>
      <w:r>
        <w:rPr>
          <w:b w:val="0"/>
          <w:color w:val="000000"/>
          <w:sz w:val="23"/>
          <w:szCs w:val="23"/>
        </w:rPr>
        <w:t>n authorised</w:t>
      </w:r>
      <w:r w:rsidRPr="00003ADD">
        <w:rPr>
          <w:b w:val="0"/>
          <w:color w:val="000000"/>
          <w:sz w:val="23"/>
          <w:szCs w:val="23"/>
        </w:rPr>
        <w:t xml:space="preserve"> Card Administrator, Authorising Officer and Verifying Officer</w:t>
      </w:r>
      <w:r>
        <w:rPr>
          <w:b w:val="0"/>
          <w:color w:val="000000"/>
          <w:sz w:val="23"/>
          <w:szCs w:val="23"/>
        </w:rPr>
        <w:t xml:space="preserve"> complete the details for each officer below. Customers can nominate the same officer to all three positions or separate officers to each position as required. </w:t>
      </w:r>
      <w:r w:rsidR="00FE5349">
        <w:rPr>
          <w:b w:val="0"/>
          <w:color w:val="000000"/>
          <w:sz w:val="23"/>
          <w:szCs w:val="23"/>
        </w:rPr>
        <w:t>Refer to the CUA PC2019 Buyers Guide for position descriptions.</w:t>
      </w:r>
    </w:p>
    <w:p w14:paraId="6CACEA4A" w14:textId="77777777" w:rsidR="00FE5349" w:rsidRDefault="00FE5349" w:rsidP="00FE5349">
      <w:pPr>
        <w:pStyle w:val="Heading2"/>
        <w:spacing w:before="120"/>
        <w:jc w:val="both"/>
        <w:rPr>
          <w:b w:val="0"/>
          <w:i/>
          <w:color w:val="000000"/>
          <w:sz w:val="23"/>
          <w:szCs w:val="23"/>
        </w:rPr>
      </w:pPr>
    </w:p>
    <w:p w14:paraId="584E5055" w14:textId="488D4062" w:rsidR="00FE5349" w:rsidRPr="00FE5349" w:rsidRDefault="00961F04" w:rsidP="00FE5349">
      <w:pPr>
        <w:pStyle w:val="Heading2"/>
        <w:spacing w:before="120"/>
        <w:jc w:val="both"/>
        <w:rPr>
          <w:b w:val="0"/>
          <w:i/>
          <w:color w:val="000000"/>
          <w:sz w:val="23"/>
          <w:szCs w:val="23"/>
        </w:rPr>
      </w:pPr>
      <w:r w:rsidRPr="00FE5349">
        <w:rPr>
          <w:b w:val="0"/>
          <w:i/>
          <w:color w:val="000000"/>
          <w:sz w:val="23"/>
          <w:szCs w:val="23"/>
        </w:rPr>
        <w:t xml:space="preserve">Add additional </w:t>
      </w:r>
      <w:r w:rsidR="00FE5349">
        <w:rPr>
          <w:b w:val="0"/>
          <w:i/>
          <w:color w:val="000000"/>
          <w:sz w:val="23"/>
          <w:szCs w:val="23"/>
        </w:rPr>
        <w:t>Authorised Card Officer tables</w:t>
      </w:r>
      <w:r w:rsidRPr="00FE5349">
        <w:rPr>
          <w:b w:val="0"/>
          <w:i/>
          <w:color w:val="000000"/>
          <w:sz w:val="23"/>
          <w:szCs w:val="23"/>
        </w:rPr>
        <w:t xml:space="preserve"> as required.</w:t>
      </w:r>
    </w:p>
    <w:tbl>
      <w:tblPr>
        <w:tblW w:w="10541" w:type="dxa"/>
        <w:jc w:val="center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117"/>
        <w:gridCol w:w="2118"/>
        <w:gridCol w:w="2010"/>
        <w:gridCol w:w="2296"/>
      </w:tblGrid>
      <w:tr w:rsidR="007155CC" w:rsidRPr="00240300" w14:paraId="175DC789" w14:textId="77777777" w:rsidTr="00C72199">
        <w:trPr>
          <w:trHeight w:val="510"/>
          <w:jc w:val="center"/>
        </w:trPr>
        <w:tc>
          <w:tcPr>
            <w:tcW w:w="105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13207B2B" w14:textId="4AA25093" w:rsidR="007155CC" w:rsidRDefault="007155CC" w:rsidP="007155CC">
            <w:pPr>
              <w:pStyle w:val="Table"/>
              <w:rPr>
                <w:b/>
                <w:i/>
              </w:rPr>
            </w:pPr>
            <w:r>
              <w:rPr>
                <w:b/>
                <w:i/>
              </w:rPr>
              <w:t xml:space="preserve">Authorised Card Officer </w:t>
            </w:r>
          </w:p>
          <w:p w14:paraId="4FF9FA62" w14:textId="02FBCD11" w:rsidR="00AD0927" w:rsidRPr="00AD0927" w:rsidRDefault="00AD0927" w:rsidP="007155CC">
            <w:pPr>
              <w:pStyle w:val="Table"/>
              <w:rPr>
                <w:i/>
              </w:rPr>
            </w:pPr>
            <w:r w:rsidRPr="00AD0927">
              <w:rPr>
                <w:i/>
              </w:rPr>
              <w:t>and</w:t>
            </w:r>
          </w:p>
          <w:p w14:paraId="70654404" w14:textId="77777777" w:rsidR="00AD0927" w:rsidRDefault="00AD0927" w:rsidP="007155CC">
            <w:pPr>
              <w:pStyle w:val="Table"/>
              <w:rPr>
                <w:rFonts w:asciiTheme="majorHAnsi" w:hAnsiTheme="majorHAnsi" w:cstheme="majorHAnsi"/>
                <w:b/>
                <w:i/>
                <w:szCs w:val="22"/>
              </w:rPr>
            </w:pPr>
            <w:r w:rsidRPr="00AD0927">
              <w:rPr>
                <w:rFonts w:asciiTheme="majorHAnsi" w:hAnsiTheme="majorHAnsi" w:cstheme="majorHAnsi"/>
                <w:b/>
                <w:i/>
                <w:szCs w:val="22"/>
              </w:rPr>
              <w:t xml:space="preserve">Nominated Contact </w:t>
            </w:r>
            <w:proofErr w:type="gramStart"/>
            <w:r w:rsidRPr="00AD0927">
              <w:rPr>
                <w:rFonts w:asciiTheme="majorHAnsi" w:hAnsiTheme="majorHAnsi" w:cstheme="majorHAnsi"/>
                <w:b/>
                <w:i/>
                <w:szCs w:val="22"/>
              </w:rPr>
              <w:t>person</w:t>
            </w:r>
            <w:proofErr w:type="gramEnd"/>
            <w:r w:rsidRPr="00AD0927">
              <w:rPr>
                <w:rFonts w:asciiTheme="majorHAnsi" w:hAnsiTheme="majorHAnsi" w:cstheme="majorHAnsi"/>
                <w:b/>
                <w:i/>
                <w:szCs w:val="22"/>
              </w:rPr>
              <w:t xml:space="preserve"> </w:t>
            </w:r>
          </w:p>
          <w:p w14:paraId="3B5718C3" w14:textId="45C1DCF2" w:rsidR="00AD0927" w:rsidRPr="00AD0927" w:rsidRDefault="00430BBE" w:rsidP="007155CC">
            <w:pPr>
              <w:pStyle w:val="Table"/>
              <w:rPr>
                <w:b/>
                <w:i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(The primary contact for</w:t>
            </w:r>
            <w:r w:rsidR="00AD0927" w:rsidRPr="00AD0927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delivery of 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Purchasing </w:t>
            </w:r>
            <w:r w:rsidR="00AD0927" w:rsidRPr="00AD0927">
              <w:rPr>
                <w:rFonts w:asciiTheme="majorHAnsi" w:hAnsiTheme="majorHAnsi" w:cstheme="majorHAnsi"/>
                <w:i/>
                <w:sz w:val="20"/>
                <w:szCs w:val="20"/>
              </w:rPr>
              <w:t>Cards/PINs and Monthly statements. Refer to Step 4 Postal address)</w:t>
            </w:r>
          </w:p>
        </w:tc>
      </w:tr>
      <w:tr w:rsidR="007155CC" w:rsidRPr="005C6EEA" w14:paraId="3C3EF87C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3BC8C52" w14:textId="77777777" w:rsidR="007155CC" w:rsidRPr="00C64E88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Officer</w:t>
            </w:r>
            <w:r w:rsidRPr="00C64E88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C615" w14:textId="77777777" w:rsidR="007155CC" w:rsidRPr="005C6EEA" w:rsidRDefault="007155CC" w:rsidP="007155CC">
            <w:pPr>
              <w:pStyle w:val="Table"/>
            </w:pPr>
          </w:p>
        </w:tc>
      </w:tr>
      <w:tr w:rsidR="007155CC" w:rsidRPr="005C6EEA" w14:paraId="6BA7ACC0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56CF7341" w14:textId="77777777" w:rsidR="007155CC" w:rsidRPr="005C6EE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Position title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56604" w14:textId="77777777" w:rsidR="007155CC" w:rsidRPr="005C6EEA" w:rsidRDefault="007155CC" w:rsidP="007155CC">
            <w:pPr>
              <w:pStyle w:val="Table"/>
            </w:pPr>
          </w:p>
        </w:tc>
      </w:tr>
      <w:tr w:rsidR="007155CC" w:rsidRPr="005C6EEA" w14:paraId="07F878C0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1A9B20FD" w14:textId="77777777" w:rsidR="007155CC" w:rsidRPr="005C6EE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Telephone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384A" w14:textId="77777777" w:rsidR="007155CC" w:rsidRPr="005C6EEA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975596E" w14:textId="77777777" w:rsidR="007155CC" w:rsidRPr="005C6EEA" w:rsidRDefault="007155CC" w:rsidP="007155CC">
            <w:pPr>
              <w:pStyle w:val="Table"/>
              <w:rPr>
                <w:b/>
              </w:rPr>
            </w:pPr>
            <w:r w:rsidRPr="005C6EEA">
              <w:rPr>
                <w:b/>
              </w:rPr>
              <w:t>Mobile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4B60A" w14:textId="77777777" w:rsidR="007155CC" w:rsidRPr="005C6EEA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155CC" w:rsidRPr="005C6EEA" w14:paraId="782A6C68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623D0C6E" w14:textId="77777777" w:rsidR="007155CC" w:rsidRPr="005C6EE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Fax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2B805" w14:textId="77777777" w:rsidR="007155CC" w:rsidRPr="005C6EEA" w:rsidRDefault="007155CC" w:rsidP="007155CC">
            <w:pPr>
              <w:pStyle w:val="Table"/>
            </w:pPr>
          </w:p>
        </w:tc>
      </w:tr>
      <w:tr w:rsidR="007155CC" w:rsidRPr="005C6EEA" w14:paraId="7E66C5AF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E8DD4C2" w14:textId="77777777" w:rsidR="007155CC" w:rsidRPr="005C6EE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5C6EEA">
              <w:rPr>
                <w:rFonts w:asciiTheme="majorHAnsi" w:hAnsiTheme="majorHAnsi" w:cstheme="majorHAnsi"/>
                <w:b/>
                <w:sz w:val="22"/>
                <w:szCs w:val="22"/>
              </w:rPr>
              <w:t>E-mail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DD6E" w14:textId="77777777" w:rsidR="007155CC" w:rsidRPr="005C6EEA" w:rsidRDefault="007155CC" w:rsidP="007155CC">
            <w:pPr>
              <w:pStyle w:val="Table"/>
            </w:pPr>
          </w:p>
        </w:tc>
      </w:tr>
      <w:tr w:rsidR="007155CC" w:rsidRPr="006132E9" w14:paraId="05EF7970" w14:textId="77777777" w:rsidTr="00C72199">
        <w:trPr>
          <w:trHeight w:val="510"/>
          <w:jc w:val="center"/>
        </w:trPr>
        <w:tc>
          <w:tcPr>
            <w:tcW w:w="4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7BACD06" w14:textId="77777777" w:rsidR="007155CC" w:rsidRPr="008E2BCA" w:rsidRDefault="007155CC" w:rsidP="007155CC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t>Nominated Position/s</w:t>
            </w: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br/>
            </w:r>
            <w:r w:rsidRPr="008E2BCA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(Yes / No for each position) 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84228" w14:textId="77777777" w:rsidR="007155CC" w:rsidRPr="008E2BCA" w:rsidRDefault="007155CC" w:rsidP="007155CC">
            <w:pPr>
              <w:pStyle w:val="Table"/>
              <w:rPr>
                <w:b/>
              </w:rPr>
            </w:pPr>
            <w:r w:rsidRPr="008E2BCA">
              <w:rPr>
                <w:b/>
              </w:rPr>
              <w:t>Card Administrator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EF6B6" w14:textId="77777777" w:rsidR="007155CC" w:rsidRPr="008E2BCA" w:rsidRDefault="007155CC" w:rsidP="007155CC">
            <w:pPr>
              <w:pStyle w:val="Table"/>
              <w:rPr>
                <w:b/>
              </w:rPr>
            </w:pPr>
            <w:r w:rsidRPr="008E2BCA">
              <w:rPr>
                <w:b/>
              </w:rPr>
              <w:t>Verifying Officer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B7975" w14:textId="77777777" w:rsidR="007155CC" w:rsidRPr="008E2BCA" w:rsidRDefault="007155CC" w:rsidP="007155CC">
            <w:pPr>
              <w:pStyle w:val="Table"/>
              <w:rPr>
                <w:b/>
              </w:rPr>
            </w:pPr>
            <w:r w:rsidRPr="008E2BCA">
              <w:rPr>
                <w:b/>
              </w:rPr>
              <w:t>Authorising Officer</w:t>
            </w:r>
          </w:p>
        </w:tc>
      </w:tr>
      <w:tr w:rsidR="007155CC" w:rsidRPr="006132E9" w14:paraId="03A55BE8" w14:textId="77777777" w:rsidTr="00C72199">
        <w:trPr>
          <w:trHeight w:val="510"/>
          <w:jc w:val="center"/>
        </w:trPr>
        <w:tc>
          <w:tcPr>
            <w:tcW w:w="41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F1281CC" w14:textId="77777777" w:rsidR="007155CC" w:rsidRPr="008E2BC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A4D39" w14:textId="505D2B21" w:rsidR="007155CC" w:rsidRPr="001520E5" w:rsidRDefault="007155CC" w:rsidP="007155CC">
            <w:pPr>
              <w:pStyle w:val="Table"/>
              <w:jc w:val="center"/>
            </w:pP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13C93" w14:textId="77777777" w:rsidR="007155CC" w:rsidRPr="001520E5" w:rsidRDefault="007155CC" w:rsidP="007155CC">
            <w:pPr>
              <w:pStyle w:val="Table"/>
              <w:jc w:val="center"/>
            </w:pP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CE6F" w14:textId="77777777" w:rsidR="007155CC" w:rsidRPr="001520E5" w:rsidRDefault="007155CC" w:rsidP="007155CC">
            <w:pPr>
              <w:pStyle w:val="Table"/>
              <w:jc w:val="center"/>
            </w:pPr>
          </w:p>
        </w:tc>
      </w:tr>
      <w:tr w:rsidR="007155CC" w:rsidRPr="005C6EEA" w14:paraId="0483D577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79C3961D" w14:textId="77777777" w:rsidR="007155CC" w:rsidRPr="001520E5" w:rsidRDefault="007155CC" w:rsidP="007155CC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520E5">
              <w:rPr>
                <w:rFonts w:asciiTheme="majorHAnsi" w:hAnsiTheme="majorHAnsi" w:cstheme="majorHAnsi"/>
                <w:b/>
                <w:sz w:val="22"/>
                <w:szCs w:val="22"/>
              </w:rPr>
              <w:t>Signature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2D7A3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6DF760DA" w14:textId="164746B2" w:rsidR="007155CC" w:rsidRPr="001520E5" w:rsidRDefault="001520E5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……………………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</w:tcPr>
          <w:p w14:paraId="464B86D4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A80419D" w14:textId="77777777" w:rsidR="007155CC" w:rsidRPr="001520E5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520E5">
              <w:rPr>
                <w:rFonts w:asciiTheme="majorHAnsi" w:hAnsiTheme="majorHAnsi" w:cstheme="majorHAnsi"/>
                <w:b/>
                <w:sz w:val="22"/>
                <w:szCs w:val="22"/>
              </w:rPr>
              <w:t>Date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212A2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1E71883A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1520E5">
              <w:rPr>
                <w:rFonts w:asciiTheme="majorHAnsi" w:hAnsiTheme="majorHAnsi" w:cstheme="majorHAnsi"/>
                <w:sz w:val="22"/>
                <w:szCs w:val="22"/>
              </w:rPr>
              <w:t>….…/……/……..…</w:t>
            </w:r>
          </w:p>
        </w:tc>
      </w:tr>
      <w:tr w:rsidR="007155CC" w:rsidRPr="00240300" w14:paraId="4A82BBC9" w14:textId="77777777" w:rsidTr="00C72199">
        <w:trPr>
          <w:trHeight w:val="510"/>
          <w:jc w:val="center"/>
        </w:trPr>
        <w:tc>
          <w:tcPr>
            <w:tcW w:w="105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F9E"/>
            <w:vAlign w:val="center"/>
          </w:tcPr>
          <w:p w14:paraId="50A0F924" w14:textId="77777777" w:rsidR="007155CC" w:rsidRPr="008E2BCA" w:rsidRDefault="007155CC" w:rsidP="007155CC">
            <w:pPr>
              <w:pStyle w:val="Table"/>
              <w:rPr>
                <w:i/>
              </w:rPr>
            </w:pPr>
            <w:r w:rsidRPr="008E2BCA">
              <w:rPr>
                <w:b/>
                <w:i/>
              </w:rPr>
              <w:t>Authorised Card Officer</w:t>
            </w:r>
          </w:p>
        </w:tc>
      </w:tr>
      <w:tr w:rsidR="007155CC" w:rsidRPr="005C6EEA" w14:paraId="10483C7C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146AE277" w14:textId="77777777" w:rsidR="007155CC" w:rsidRPr="008E2BC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t>Officer name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BDE7" w14:textId="77777777" w:rsidR="007155CC" w:rsidRPr="008E2BCA" w:rsidRDefault="007155CC" w:rsidP="007155CC">
            <w:pPr>
              <w:pStyle w:val="Table"/>
            </w:pPr>
          </w:p>
        </w:tc>
      </w:tr>
      <w:tr w:rsidR="007155CC" w:rsidRPr="005C6EEA" w14:paraId="5D5F5A69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3E45144C" w14:textId="77777777" w:rsidR="007155CC" w:rsidRPr="008E2BC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t>Position title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88ABC" w14:textId="77777777" w:rsidR="007155CC" w:rsidRPr="008E2BCA" w:rsidRDefault="007155CC" w:rsidP="007155CC">
            <w:pPr>
              <w:pStyle w:val="Table"/>
            </w:pPr>
          </w:p>
        </w:tc>
      </w:tr>
      <w:tr w:rsidR="007155CC" w:rsidRPr="005C6EEA" w14:paraId="1EC12FA2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2E1C619C" w14:textId="77777777" w:rsidR="007155CC" w:rsidRPr="008E2BC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t>Telephone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973FE" w14:textId="77777777" w:rsidR="007155CC" w:rsidRPr="008E2BCA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5E439457" w14:textId="77777777" w:rsidR="007155CC" w:rsidRPr="008E2BCA" w:rsidRDefault="007155CC" w:rsidP="007155CC">
            <w:pPr>
              <w:pStyle w:val="Table"/>
              <w:rPr>
                <w:b/>
              </w:rPr>
            </w:pPr>
            <w:r w:rsidRPr="008E2BCA">
              <w:rPr>
                <w:b/>
              </w:rPr>
              <w:t>Mobile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EA8DE" w14:textId="77777777" w:rsidR="007155CC" w:rsidRPr="008E2BCA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7155CC" w:rsidRPr="005C6EEA" w14:paraId="7D69DCDA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744D0B4D" w14:textId="77777777" w:rsidR="007155CC" w:rsidRPr="008E2BC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t>Fax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784AE" w14:textId="77777777" w:rsidR="007155CC" w:rsidRPr="008E2BCA" w:rsidRDefault="007155CC" w:rsidP="007155CC">
            <w:pPr>
              <w:pStyle w:val="Table"/>
            </w:pPr>
          </w:p>
        </w:tc>
      </w:tr>
      <w:tr w:rsidR="007155CC" w:rsidRPr="005C6EEA" w14:paraId="62163D7F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614A88A3" w14:textId="77777777" w:rsidR="007155CC" w:rsidRPr="008E2BC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t>E-mail</w:t>
            </w:r>
          </w:p>
        </w:tc>
        <w:tc>
          <w:tcPr>
            <w:tcW w:w="6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8AF35" w14:textId="77777777" w:rsidR="007155CC" w:rsidRPr="008E2BCA" w:rsidRDefault="007155CC" w:rsidP="007155CC">
            <w:pPr>
              <w:pStyle w:val="Table"/>
            </w:pPr>
          </w:p>
        </w:tc>
      </w:tr>
      <w:tr w:rsidR="007155CC" w:rsidRPr="006132E9" w14:paraId="1FB700ED" w14:textId="77777777" w:rsidTr="00C72199">
        <w:trPr>
          <w:trHeight w:val="510"/>
          <w:jc w:val="center"/>
        </w:trPr>
        <w:tc>
          <w:tcPr>
            <w:tcW w:w="41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0A4228A7" w14:textId="77777777" w:rsidR="007155CC" w:rsidRPr="008E2BCA" w:rsidRDefault="007155CC" w:rsidP="007155CC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t>Nominated Position/s</w:t>
            </w:r>
            <w:r w:rsidRPr="008E2BCA">
              <w:rPr>
                <w:rFonts w:asciiTheme="majorHAnsi" w:hAnsiTheme="majorHAnsi" w:cstheme="majorHAnsi"/>
                <w:b/>
                <w:sz w:val="22"/>
                <w:szCs w:val="22"/>
              </w:rPr>
              <w:br/>
            </w:r>
            <w:r w:rsidRPr="008E2BCA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(Yes / No for each position) 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3748" w14:textId="77777777" w:rsidR="007155CC" w:rsidRPr="008E2BCA" w:rsidRDefault="007155CC" w:rsidP="007155CC">
            <w:pPr>
              <w:pStyle w:val="Table"/>
              <w:rPr>
                <w:b/>
              </w:rPr>
            </w:pPr>
            <w:r w:rsidRPr="008E2BCA">
              <w:rPr>
                <w:b/>
              </w:rPr>
              <w:t>Card Administrator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B89DD" w14:textId="77777777" w:rsidR="007155CC" w:rsidRPr="008E2BCA" w:rsidRDefault="007155CC" w:rsidP="007155CC">
            <w:pPr>
              <w:pStyle w:val="Table"/>
              <w:rPr>
                <w:b/>
              </w:rPr>
            </w:pPr>
            <w:r w:rsidRPr="008E2BCA">
              <w:rPr>
                <w:b/>
              </w:rPr>
              <w:t>Verifying Officer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4D2C8" w14:textId="77777777" w:rsidR="007155CC" w:rsidRPr="008E2BCA" w:rsidRDefault="007155CC" w:rsidP="007155CC">
            <w:pPr>
              <w:pStyle w:val="Table"/>
              <w:rPr>
                <w:b/>
              </w:rPr>
            </w:pPr>
            <w:r w:rsidRPr="008E2BCA">
              <w:rPr>
                <w:b/>
              </w:rPr>
              <w:t>Authorising Officer</w:t>
            </w:r>
          </w:p>
        </w:tc>
      </w:tr>
      <w:tr w:rsidR="007155CC" w:rsidRPr="006132E9" w14:paraId="365C93F1" w14:textId="77777777" w:rsidTr="00C72199">
        <w:trPr>
          <w:trHeight w:val="510"/>
          <w:jc w:val="center"/>
        </w:trPr>
        <w:tc>
          <w:tcPr>
            <w:tcW w:w="41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4AAB3567" w14:textId="77777777" w:rsidR="007155CC" w:rsidRPr="008E2BCA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C8636" w14:textId="77777777" w:rsidR="007155CC" w:rsidRPr="001520E5" w:rsidRDefault="007155CC" w:rsidP="007155CC">
            <w:pPr>
              <w:pStyle w:val="Table"/>
              <w:jc w:val="center"/>
            </w:pP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59EA2" w14:textId="77777777" w:rsidR="007155CC" w:rsidRPr="001520E5" w:rsidRDefault="007155CC" w:rsidP="007155CC">
            <w:pPr>
              <w:pStyle w:val="Table"/>
              <w:jc w:val="center"/>
            </w:pP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7E9A" w14:textId="77777777" w:rsidR="007155CC" w:rsidRPr="001520E5" w:rsidRDefault="007155CC" w:rsidP="007155CC">
            <w:pPr>
              <w:pStyle w:val="Table"/>
              <w:jc w:val="center"/>
            </w:pPr>
          </w:p>
        </w:tc>
      </w:tr>
      <w:tr w:rsidR="007155CC" w:rsidRPr="00E9586E" w14:paraId="49108DA0" w14:textId="77777777" w:rsidTr="00C72199">
        <w:trPr>
          <w:trHeight w:val="510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  <w:vAlign w:val="center"/>
          </w:tcPr>
          <w:p w14:paraId="18A44EA8" w14:textId="77777777" w:rsidR="007155CC" w:rsidRPr="001520E5" w:rsidRDefault="007155CC" w:rsidP="007155CC">
            <w:pPr>
              <w:spacing w:before="6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520E5">
              <w:rPr>
                <w:rFonts w:asciiTheme="majorHAnsi" w:hAnsiTheme="majorHAnsi" w:cstheme="majorHAnsi"/>
                <w:b/>
                <w:sz w:val="22"/>
                <w:szCs w:val="22"/>
              </w:rPr>
              <w:t>Signature</w:t>
            </w:r>
          </w:p>
        </w:tc>
        <w:tc>
          <w:tcPr>
            <w:tcW w:w="2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4F28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736BA059" w14:textId="7D524B29" w:rsidR="007155CC" w:rsidRPr="001520E5" w:rsidRDefault="001520E5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……………………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3DBD6"/>
          </w:tcPr>
          <w:p w14:paraId="02F3690D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F11CECB" w14:textId="77777777" w:rsidR="007155CC" w:rsidRPr="001520E5" w:rsidRDefault="007155CC" w:rsidP="007155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520E5">
              <w:rPr>
                <w:rFonts w:asciiTheme="majorHAnsi" w:hAnsiTheme="majorHAnsi" w:cstheme="majorHAnsi"/>
                <w:b/>
                <w:sz w:val="22"/>
                <w:szCs w:val="22"/>
              </w:rPr>
              <w:t>Date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72EFE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512B0AC" w14:textId="77777777" w:rsidR="007155CC" w:rsidRPr="001520E5" w:rsidRDefault="007155CC" w:rsidP="007155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1520E5">
              <w:rPr>
                <w:rFonts w:asciiTheme="majorHAnsi" w:hAnsiTheme="majorHAnsi" w:cstheme="majorHAnsi"/>
                <w:sz w:val="22"/>
                <w:szCs w:val="22"/>
              </w:rPr>
              <w:t>….…/……/……..…</w:t>
            </w:r>
          </w:p>
        </w:tc>
      </w:tr>
    </w:tbl>
    <w:p w14:paraId="2AE84F56" w14:textId="77777777" w:rsidR="007024BA" w:rsidRPr="007024BA" w:rsidRDefault="007024BA" w:rsidP="007024BA"/>
    <w:sectPr w:rsidR="007024BA" w:rsidRPr="007024BA" w:rsidSect="001520E5">
      <w:headerReference w:type="default" r:id="rId11"/>
      <w:footerReference w:type="default" r:id="rId12"/>
      <w:footerReference w:type="first" r:id="rId13"/>
      <w:pgSz w:w="11906" w:h="16838" w:code="9"/>
      <w:pgMar w:top="851" w:right="890" w:bottom="992" w:left="851" w:header="567" w:footer="595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8001E" w14:textId="77777777" w:rsidR="00DF3F70" w:rsidRDefault="00DF3F70" w:rsidP="00DE64D5">
      <w:pPr>
        <w:spacing w:after="0"/>
      </w:pPr>
      <w:r>
        <w:separator/>
      </w:r>
    </w:p>
    <w:p w14:paraId="5D192BEE" w14:textId="77777777" w:rsidR="00DF3F70" w:rsidRDefault="00DF3F70"/>
    <w:p w14:paraId="29B729AC" w14:textId="77777777" w:rsidR="00DF3F70" w:rsidRDefault="00DF3F70"/>
  </w:endnote>
  <w:endnote w:type="continuationSeparator" w:id="0">
    <w:p w14:paraId="4083460A" w14:textId="77777777" w:rsidR="00DF3F70" w:rsidRDefault="00DF3F70" w:rsidP="00DE64D5">
      <w:pPr>
        <w:spacing w:after="0"/>
      </w:pPr>
      <w:r>
        <w:continuationSeparator/>
      </w:r>
    </w:p>
    <w:p w14:paraId="0722B57E" w14:textId="77777777" w:rsidR="00DF3F70" w:rsidRDefault="00DF3F70"/>
    <w:p w14:paraId="59995DAA" w14:textId="77777777" w:rsidR="00DF3F70" w:rsidRDefault="00DF3F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5311C" w14:textId="162390B7" w:rsidR="009C59DB" w:rsidRPr="006E5E10" w:rsidRDefault="009C59DB" w:rsidP="006E5E10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54EFE">
      <w:rPr>
        <w:noProof/>
      </w:rPr>
      <w:t>2</w:t>
    </w:r>
    <w:r>
      <w:fldChar w:fldCharType="end"/>
    </w:r>
    <w:r>
      <w:t xml:space="preserve"> of </w:t>
    </w:r>
    <w:r w:rsidR="007665E1">
      <w:rPr>
        <w:noProof/>
      </w:rPr>
      <w:fldChar w:fldCharType="begin"/>
    </w:r>
    <w:r w:rsidR="007665E1">
      <w:rPr>
        <w:noProof/>
      </w:rPr>
      <w:instrText xml:space="preserve"> NUMPAGES  \* Arabic  \* MERGEFORMAT </w:instrText>
    </w:r>
    <w:r w:rsidR="007665E1">
      <w:rPr>
        <w:noProof/>
      </w:rPr>
      <w:fldChar w:fldCharType="separate"/>
    </w:r>
    <w:r w:rsidR="00254EFE">
      <w:rPr>
        <w:noProof/>
      </w:rPr>
      <w:t>3</w:t>
    </w:r>
    <w:r w:rsidR="007665E1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FCD32" w14:textId="78B2CF32" w:rsidR="009C59DB" w:rsidRDefault="009C59DB" w:rsidP="006E5E10">
    <w:pPr>
      <w:pStyle w:val="Footer"/>
      <w:tabs>
        <w:tab w:val="clear" w:pos="4513"/>
        <w:tab w:val="clear" w:pos="9026"/>
        <w:tab w:val="center" w:pos="4962"/>
        <w:tab w:val="right" w:pos="9639"/>
      </w:tabs>
      <w:ind w:right="11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66A9C" w14:textId="77777777" w:rsidR="00DF3F70" w:rsidRDefault="00DF3F70" w:rsidP="00DE64D5">
      <w:pPr>
        <w:spacing w:after="0"/>
      </w:pPr>
      <w:r>
        <w:separator/>
      </w:r>
    </w:p>
    <w:p w14:paraId="65F4C8CC" w14:textId="77777777" w:rsidR="00DF3F70" w:rsidRDefault="00DF3F70"/>
    <w:p w14:paraId="7AC82A0D" w14:textId="77777777" w:rsidR="00DF3F70" w:rsidRDefault="00DF3F70"/>
  </w:footnote>
  <w:footnote w:type="continuationSeparator" w:id="0">
    <w:p w14:paraId="2817A37D" w14:textId="77777777" w:rsidR="00DF3F70" w:rsidRDefault="00DF3F70" w:rsidP="00DE64D5">
      <w:pPr>
        <w:spacing w:after="0"/>
      </w:pPr>
      <w:r>
        <w:continuationSeparator/>
      </w:r>
    </w:p>
    <w:p w14:paraId="2DE7C31C" w14:textId="77777777" w:rsidR="00DF3F70" w:rsidRDefault="00DF3F70"/>
    <w:p w14:paraId="2F34D4B3" w14:textId="77777777" w:rsidR="00DF3F70" w:rsidRDefault="00DF3F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4FA80" w14:textId="77777777" w:rsidR="009C59DB" w:rsidRDefault="009C59DB" w:rsidP="006E5E10">
    <w:pPr>
      <w:pStyle w:val="Footer"/>
      <w:tabs>
        <w:tab w:val="clear" w:pos="4513"/>
        <w:tab w:val="clear" w:pos="9026"/>
      </w:tabs>
    </w:pPr>
    <w:r w:rsidRPr="006E5E10">
      <w:t>CUA PC2019</w:t>
    </w:r>
    <w:r>
      <w:t xml:space="preserve"> -</w:t>
    </w:r>
    <w:r w:rsidRPr="006E5E10">
      <w:t xml:space="preserve"> </w:t>
    </w:r>
    <w:r>
      <w:t>Customer Contract Order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9E4"/>
    <w:multiLevelType w:val="multilevel"/>
    <w:tmpl w:val="FF483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CB07BB"/>
    <w:multiLevelType w:val="hybridMultilevel"/>
    <w:tmpl w:val="1EF85DEE"/>
    <w:lvl w:ilvl="0" w:tplc="ECA061A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354A0C"/>
    <w:multiLevelType w:val="hybridMultilevel"/>
    <w:tmpl w:val="F692D3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5277D"/>
    <w:multiLevelType w:val="hybridMultilevel"/>
    <w:tmpl w:val="96C48A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2193"/>
    <w:multiLevelType w:val="multilevel"/>
    <w:tmpl w:val="7D8CC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0BEB78D3"/>
    <w:multiLevelType w:val="hybridMultilevel"/>
    <w:tmpl w:val="BDFC24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363F0"/>
    <w:multiLevelType w:val="hybridMultilevel"/>
    <w:tmpl w:val="8B4EC47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4648BF"/>
    <w:multiLevelType w:val="multilevel"/>
    <w:tmpl w:val="7D8CC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12251EC"/>
    <w:multiLevelType w:val="hybridMultilevel"/>
    <w:tmpl w:val="9B103600"/>
    <w:lvl w:ilvl="0" w:tplc="0C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9" w15:restartNumberingAfterBreak="0">
    <w:nsid w:val="224B540F"/>
    <w:multiLevelType w:val="hybridMultilevel"/>
    <w:tmpl w:val="3B5C8A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33A71"/>
    <w:multiLevelType w:val="multilevel"/>
    <w:tmpl w:val="2A0A48A8"/>
    <w:numStyleLink w:val="StyleBulleted"/>
  </w:abstractNum>
  <w:abstractNum w:abstractNumId="11" w15:restartNumberingAfterBreak="0">
    <w:nsid w:val="2C085FDB"/>
    <w:multiLevelType w:val="hybridMultilevel"/>
    <w:tmpl w:val="58A4F7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05615"/>
    <w:multiLevelType w:val="multilevel"/>
    <w:tmpl w:val="2CDA0DF2"/>
    <w:numStyleLink w:val="StyleBulletedBoldCustomColorRGB0176218"/>
  </w:abstractNum>
  <w:abstractNum w:abstractNumId="13" w15:restartNumberingAfterBreak="0">
    <w:nsid w:val="35715F63"/>
    <w:multiLevelType w:val="hybridMultilevel"/>
    <w:tmpl w:val="EAFC7EC8"/>
    <w:lvl w:ilvl="0" w:tplc="FDC2C8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13CED"/>
    <w:multiLevelType w:val="multilevel"/>
    <w:tmpl w:val="C6CE6C86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3BE509CE"/>
    <w:multiLevelType w:val="hybridMultilevel"/>
    <w:tmpl w:val="99F017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E3B6F"/>
    <w:multiLevelType w:val="hybridMultilevel"/>
    <w:tmpl w:val="B658F3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B1931"/>
    <w:multiLevelType w:val="multilevel"/>
    <w:tmpl w:val="2CDA0DF2"/>
    <w:styleLink w:val="StyleBulletedBoldCustomColorRGB0176218"/>
    <w:lvl w:ilvl="0">
      <w:start w:val="1"/>
      <w:numFmt w:val="bullet"/>
      <w:lvlText w:val=""/>
      <w:lvlJc w:val="left"/>
      <w:pPr>
        <w:tabs>
          <w:tab w:val="num" w:pos="4860"/>
        </w:tabs>
        <w:ind w:left="1080" w:hanging="360"/>
      </w:pPr>
      <w:rPr>
        <w:rFonts w:ascii="Symbol" w:hAnsi="Symbol" w:hint="default"/>
        <w:b/>
        <w:bCs/>
        <w:color w:val="4E6A5D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426A"/>
    <w:multiLevelType w:val="multilevel"/>
    <w:tmpl w:val="5F28FCA2"/>
    <w:lvl w:ilvl="0">
      <w:start w:val="1"/>
      <w:numFmt w:val="bullet"/>
      <w:pStyle w:val="Table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2B861CB"/>
    <w:multiLevelType w:val="multilevel"/>
    <w:tmpl w:val="FF483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3E20563"/>
    <w:multiLevelType w:val="hybridMultilevel"/>
    <w:tmpl w:val="B5B807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BA454D"/>
    <w:multiLevelType w:val="multilevel"/>
    <w:tmpl w:val="A2DAEFF2"/>
    <w:numStyleLink w:val="StyleNumbered"/>
  </w:abstractNum>
  <w:abstractNum w:abstractNumId="22" w15:restartNumberingAfterBreak="0">
    <w:nsid w:val="4C9D6AC7"/>
    <w:multiLevelType w:val="multilevel"/>
    <w:tmpl w:val="2A0A48A8"/>
    <w:styleLink w:val="StyleBulleted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/>
        <w:color w:val="4E6A5D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  <w:color w:val="00B0DA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967912"/>
    <w:multiLevelType w:val="multilevel"/>
    <w:tmpl w:val="2CDA0DF2"/>
    <w:numStyleLink w:val="StyleBulletedBoldCustomColorRGB0176218"/>
  </w:abstractNum>
  <w:abstractNum w:abstractNumId="24" w15:restartNumberingAfterBreak="0">
    <w:nsid w:val="502A2193"/>
    <w:multiLevelType w:val="hybridMultilevel"/>
    <w:tmpl w:val="9146C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B739E3"/>
    <w:multiLevelType w:val="hybridMultilevel"/>
    <w:tmpl w:val="76BEC59A"/>
    <w:lvl w:ilvl="0" w:tplc="04090001">
      <w:start w:val="1"/>
      <w:numFmt w:val="bullet"/>
      <w:lvlText w:val=""/>
      <w:lvlJc w:val="left"/>
      <w:pPr>
        <w:tabs>
          <w:tab w:val="num" w:pos="469"/>
        </w:tabs>
        <w:ind w:left="4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189"/>
        </w:tabs>
        <w:ind w:left="11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09"/>
        </w:tabs>
        <w:ind w:left="19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29"/>
        </w:tabs>
        <w:ind w:left="26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49"/>
        </w:tabs>
        <w:ind w:left="33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69"/>
        </w:tabs>
        <w:ind w:left="40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89"/>
        </w:tabs>
        <w:ind w:left="47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09"/>
        </w:tabs>
        <w:ind w:left="55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29"/>
        </w:tabs>
        <w:ind w:left="6229" w:hanging="360"/>
      </w:pPr>
      <w:rPr>
        <w:rFonts w:ascii="Wingdings" w:hAnsi="Wingdings" w:hint="default"/>
      </w:rPr>
    </w:lvl>
  </w:abstractNum>
  <w:abstractNum w:abstractNumId="26" w15:restartNumberingAfterBreak="0">
    <w:nsid w:val="5AE2611E"/>
    <w:multiLevelType w:val="multilevel"/>
    <w:tmpl w:val="18A61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72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5C0868FE"/>
    <w:multiLevelType w:val="hybridMultilevel"/>
    <w:tmpl w:val="5658C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5A31E5"/>
    <w:multiLevelType w:val="hybridMultilevel"/>
    <w:tmpl w:val="C4AC85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7B351F"/>
    <w:multiLevelType w:val="hybridMultilevel"/>
    <w:tmpl w:val="25E2D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8B7FBC"/>
    <w:multiLevelType w:val="multilevel"/>
    <w:tmpl w:val="2CDA0DF2"/>
    <w:numStyleLink w:val="StyleBulletedBoldCustomColorRGB0176218"/>
  </w:abstractNum>
  <w:abstractNum w:abstractNumId="31" w15:restartNumberingAfterBreak="0">
    <w:nsid w:val="68D92564"/>
    <w:multiLevelType w:val="multilevel"/>
    <w:tmpl w:val="2A0A48A8"/>
    <w:numStyleLink w:val="StyleBulleted"/>
  </w:abstractNum>
  <w:abstractNum w:abstractNumId="32" w15:restartNumberingAfterBreak="0">
    <w:nsid w:val="69716C65"/>
    <w:multiLevelType w:val="multilevel"/>
    <w:tmpl w:val="FF483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6CE969E7"/>
    <w:multiLevelType w:val="hybridMultilevel"/>
    <w:tmpl w:val="E50EFF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D265A8"/>
    <w:multiLevelType w:val="hybridMultilevel"/>
    <w:tmpl w:val="E7F07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D36483"/>
    <w:multiLevelType w:val="multilevel"/>
    <w:tmpl w:val="A2DAEFF2"/>
    <w:styleLink w:val="StyleNumbere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color w:val="4E6A5D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658710C"/>
    <w:multiLevelType w:val="hybridMultilevel"/>
    <w:tmpl w:val="929295E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475E86"/>
    <w:multiLevelType w:val="hybridMultilevel"/>
    <w:tmpl w:val="0B263286"/>
    <w:lvl w:ilvl="0" w:tplc="CB645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8E3997"/>
    <w:multiLevelType w:val="multilevel"/>
    <w:tmpl w:val="FF483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7FB108EC"/>
    <w:multiLevelType w:val="hybridMultilevel"/>
    <w:tmpl w:val="FBD601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6185222">
    <w:abstractNumId w:val="37"/>
  </w:num>
  <w:num w:numId="2" w16cid:durableId="1076905087">
    <w:abstractNumId w:val="14"/>
  </w:num>
  <w:num w:numId="3" w16cid:durableId="1142967590">
    <w:abstractNumId w:val="22"/>
  </w:num>
  <w:num w:numId="4" w16cid:durableId="566038922">
    <w:abstractNumId w:val="31"/>
  </w:num>
  <w:num w:numId="5" w16cid:durableId="379523269">
    <w:abstractNumId w:val="10"/>
  </w:num>
  <w:num w:numId="6" w16cid:durableId="1963337993">
    <w:abstractNumId w:val="17"/>
  </w:num>
  <w:num w:numId="7" w16cid:durableId="834686655">
    <w:abstractNumId w:val="23"/>
  </w:num>
  <w:num w:numId="8" w16cid:durableId="1740008426">
    <w:abstractNumId w:val="12"/>
  </w:num>
  <w:num w:numId="9" w16cid:durableId="1566405420">
    <w:abstractNumId w:val="30"/>
  </w:num>
  <w:num w:numId="10" w16cid:durableId="1901362770">
    <w:abstractNumId w:val="28"/>
  </w:num>
  <w:num w:numId="11" w16cid:durableId="354232778">
    <w:abstractNumId w:val="2"/>
  </w:num>
  <w:num w:numId="12" w16cid:durableId="526409337">
    <w:abstractNumId w:val="27"/>
  </w:num>
  <w:num w:numId="13" w16cid:durableId="1344237014">
    <w:abstractNumId w:val="29"/>
  </w:num>
  <w:num w:numId="14" w16cid:durableId="977996555">
    <w:abstractNumId w:val="11"/>
  </w:num>
  <w:num w:numId="15" w16cid:durableId="747655047">
    <w:abstractNumId w:val="20"/>
  </w:num>
  <w:num w:numId="16" w16cid:durableId="1642464167">
    <w:abstractNumId w:val="19"/>
  </w:num>
  <w:num w:numId="17" w16cid:durableId="706291957">
    <w:abstractNumId w:val="0"/>
  </w:num>
  <w:num w:numId="18" w16cid:durableId="1706131336">
    <w:abstractNumId w:val="38"/>
  </w:num>
  <w:num w:numId="19" w16cid:durableId="683435134">
    <w:abstractNumId w:val="1"/>
  </w:num>
  <w:num w:numId="20" w16cid:durableId="2038264503">
    <w:abstractNumId w:val="36"/>
  </w:num>
  <w:num w:numId="21" w16cid:durableId="2096127972">
    <w:abstractNumId w:val="32"/>
  </w:num>
  <w:num w:numId="22" w16cid:durableId="1819565515">
    <w:abstractNumId w:val="18"/>
  </w:num>
  <w:num w:numId="23" w16cid:durableId="1017659019">
    <w:abstractNumId w:val="26"/>
  </w:num>
  <w:num w:numId="24" w16cid:durableId="1353264799">
    <w:abstractNumId w:val="9"/>
  </w:num>
  <w:num w:numId="25" w16cid:durableId="1586375624">
    <w:abstractNumId w:val="4"/>
  </w:num>
  <w:num w:numId="26" w16cid:durableId="1972396104">
    <w:abstractNumId w:val="7"/>
  </w:num>
  <w:num w:numId="27" w16cid:durableId="93748271">
    <w:abstractNumId w:val="33"/>
  </w:num>
  <w:num w:numId="28" w16cid:durableId="1771124750">
    <w:abstractNumId w:val="8"/>
  </w:num>
  <w:num w:numId="29" w16cid:durableId="2072075884">
    <w:abstractNumId w:val="13"/>
  </w:num>
  <w:num w:numId="30" w16cid:durableId="1750926344">
    <w:abstractNumId w:val="34"/>
  </w:num>
  <w:num w:numId="31" w16cid:durableId="798495140">
    <w:abstractNumId w:val="3"/>
  </w:num>
  <w:num w:numId="32" w16cid:durableId="938751910">
    <w:abstractNumId w:val="35"/>
  </w:num>
  <w:num w:numId="33" w16cid:durableId="483012528">
    <w:abstractNumId w:val="21"/>
  </w:num>
  <w:num w:numId="34" w16cid:durableId="1408571917">
    <w:abstractNumId w:val="16"/>
  </w:num>
  <w:num w:numId="35" w16cid:durableId="2054885797">
    <w:abstractNumId w:val="24"/>
  </w:num>
  <w:num w:numId="36" w16cid:durableId="1724987065">
    <w:abstractNumId w:val="25"/>
  </w:num>
  <w:num w:numId="37" w16cid:durableId="1435514910">
    <w:abstractNumId w:val="5"/>
  </w:num>
  <w:num w:numId="38" w16cid:durableId="2035837009">
    <w:abstractNumId w:val="39"/>
  </w:num>
  <w:num w:numId="39" w16cid:durableId="850799300">
    <w:abstractNumId w:val="15"/>
  </w:num>
  <w:num w:numId="40" w16cid:durableId="16206495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efaultTableStyle w:val="GridTable4-Accent61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zIxNTe2sLA0tjBQ0lEKTi0uzszPAykwqgUA1m9PjCwAAAA="/>
  </w:docVars>
  <w:rsids>
    <w:rsidRoot w:val="00DE64D5"/>
    <w:rsid w:val="00001F29"/>
    <w:rsid w:val="00002692"/>
    <w:rsid w:val="00003ADD"/>
    <w:rsid w:val="00007CA4"/>
    <w:rsid w:val="0001131C"/>
    <w:rsid w:val="0001423E"/>
    <w:rsid w:val="00020A4D"/>
    <w:rsid w:val="000229E5"/>
    <w:rsid w:val="00043027"/>
    <w:rsid w:val="00051A02"/>
    <w:rsid w:val="00056DAE"/>
    <w:rsid w:val="00060D45"/>
    <w:rsid w:val="00081EE1"/>
    <w:rsid w:val="000865A0"/>
    <w:rsid w:val="000A73AB"/>
    <w:rsid w:val="000C256F"/>
    <w:rsid w:val="000C5500"/>
    <w:rsid w:val="000F1272"/>
    <w:rsid w:val="000F7FC4"/>
    <w:rsid w:val="001052A0"/>
    <w:rsid w:val="00105D14"/>
    <w:rsid w:val="00113701"/>
    <w:rsid w:val="0012138A"/>
    <w:rsid w:val="00140536"/>
    <w:rsid w:val="001520E5"/>
    <w:rsid w:val="001523AA"/>
    <w:rsid w:val="00171226"/>
    <w:rsid w:val="00176E54"/>
    <w:rsid w:val="00190993"/>
    <w:rsid w:val="00192FA7"/>
    <w:rsid w:val="001939D5"/>
    <w:rsid w:val="001A589E"/>
    <w:rsid w:val="001C1EF8"/>
    <w:rsid w:val="001D15CE"/>
    <w:rsid w:val="00200F0D"/>
    <w:rsid w:val="0020296D"/>
    <w:rsid w:val="0020742F"/>
    <w:rsid w:val="0022469F"/>
    <w:rsid w:val="00224FAC"/>
    <w:rsid w:val="00235B3C"/>
    <w:rsid w:val="00240300"/>
    <w:rsid w:val="00254EFE"/>
    <w:rsid w:val="00262451"/>
    <w:rsid w:val="00265B49"/>
    <w:rsid w:val="002726F1"/>
    <w:rsid w:val="00280177"/>
    <w:rsid w:val="00291637"/>
    <w:rsid w:val="002A2E86"/>
    <w:rsid w:val="002B0243"/>
    <w:rsid w:val="002C0C2E"/>
    <w:rsid w:val="002E48B5"/>
    <w:rsid w:val="002F2CAC"/>
    <w:rsid w:val="00307EAA"/>
    <w:rsid w:val="00323EC6"/>
    <w:rsid w:val="00326D40"/>
    <w:rsid w:val="003334E3"/>
    <w:rsid w:val="00341B9E"/>
    <w:rsid w:val="00386B39"/>
    <w:rsid w:val="00395CF0"/>
    <w:rsid w:val="003A19EA"/>
    <w:rsid w:val="003B32D4"/>
    <w:rsid w:val="003C1EB2"/>
    <w:rsid w:val="003C5096"/>
    <w:rsid w:val="004006AF"/>
    <w:rsid w:val="004047EA"/>
    <w:rsid w:val="00412D0A"/>
    <w:rsid w:val="004175C5"/>
    <w:rsid w:val="00430BBE"/>
    <w:rsid w:val="00461A19"/>
    <w:rsid w:val="00471D4C"/>
    <w:rsid w:val="004729B1"/>
    <w:rsid w:val="00490FB7"/>
    <w:rsid w:val="00491F2A"/>
    <w:rsid w:val="004B65A9"/>
    <w:rsid w:val="004B6F8E"/>
    <w:rsid w:val="004B710A"/>
    <w:rsid w:val="004C400A"/>
    <w:rsid w:val="004C6CB1"/>
    <w:rsid w:val="004D3E8C"/>
    <w:rsid w:val="00504ACC"/>
    <w:rsid w:val="0051137A"/>
    <w:rsid w:val="0052018F"/>
    <w:rsid w:val="00527E26"/>
    <w:rsid w:val="005326DB"/>
    <w:rsid w:val="00562871"/>
    <w:rsid w:val="0056553B"/>
    <w:rsid w:val="00572DC6"/>
    <w:rsid w:val="00585D7A"/>
    <w:rsid w:val="00594971"/>
    <w:rsid w:val="005A4BB5"/>
    <w:rsid w:val="005B4C45"/>
    <w:rsid w:val="005C38B6"/>
    <w:rsid w:val="005C6EEA"/>
    <w:rsid w:val="005D4286"/>
    <w:rsid w:val="005E1B78"/>
    <w:rsid w:val="005F4598"/>
    <w:rsid w:val="00613408"/>
    <w:rsid w:val="00615DDC"/>
    <w:rsid w:val="00645750"/>
    <w:rsid w:val="00652568"/>
    <w:rsid w:val="00677B8C"/>
    <w:rsid w:val="0068091F"/>
    <w:rsid w:val="0068486E"/>
    <w:rsid w:val="0069048C"/>
    <w:rsid w:val="006A6EDE"/>
    <w:rsid w:val="006B2ABD"/>
    <w:rsid w:val="006C1C9D"/>
    <w:rsid w:val="006C2AA2"/>
    <w:rsid w:val="006C2F92"/>
    <w:rsid w:val="006C3D52"/>
    <w:rsid w:val="006D10E8"/>
    <w:rsid w:val="006E5E10"/>
    <w:rsid w:val="006E6D44"/>
    <w:rsid w:val="007024BA"/>
    <w:rsid w:val="007155CC"/>
    <w:rsid w:val="007244AB"/>
    <w:rsid w:val="0074168E"/>
    <w:rsid w:val="007457B2"/>
    <w:rsid w:val="00755C60"/>
    <w:rsid w:val="007665E1"/>
    <w:rsid w:val="00773582"/>
    <w:rsid w:val="00774484"/>
    <w:rsid w:val="00790B61"/>
    <w:rsid w:val="00790DB4"/>
    <w:rsid w:val="00795A17"/>
    <w:rsid w:val="00795E35"/>
    <w:rsid w:val="007A168C"/>
    <w:rsid w:val="007A49A3"/>
    <w:rsid w:val="007A7245"/>
    <w:rsid w:val="007B6145"/>
    <w:rsid w:val="007B75E2"/>
    <w:rsid w:val="007C7189"/>
    <w:rsid w:val="007D3F88"/>
    <w:rsid w:val="007E7667"/>
    <w:rsid w:val="007F2D3D"/>
    <w:rsid w:val="00802CC4"/>
    <w:rsid w:val="0083399C"/>
    <w:rsid w:val="0085504B"/>
    <w:rsid w:val="0088535C"/>
    <w:rsid w:val="008A45DB"/>
    <w:rsid w:val="008B5138"/>
    <w:rsid w:val="008E2BCA"/>
    <w:rsid w:val="008F7A7C"/>
    <w:rsid w:val="009167DB"/>
    <w:rsid w:val="00927D59"/>
    <w:rsid w:val="00960A05"/>
    <w:rsid w:val="00961F04"/>
    <w:rsid w:val="0096278F"/>
    <w:rsid w:val="0096495E"/>
    <w:rsid w:val="00970457"/>
    <w:rsid w:val="00977F37"/>
    <w:rsid w:val="00992E50"/>
    <w:rsid w:val="00993191"/>
    <w:rsid w:val="00995203"/>
    <w:rsid w:val="00997137"/>
    <w:rsid w:val="009A3139"/>
    <w:rsid w:val="009B5F3D"/>
    <w:rsid w:val="009C3FA3"/>
    <w:rsid w:val="009C59DB"/>
    <w:rsid w:val="009D3026"/>
    <w:rsid w:val="009D56A0"/>
    <w:rsid w:val="009D609E"/>
    <w:rsid w:val="009F2EB5"/>
    <w:rsid w:val="009F3864"/>
    <w:rsid w:val="00A012C3"/>
    <w:rsid w:val="00A1367E"/>
    <w:rsid w:val="00A13EE1"/>
    <w:rsid w:val="00A14B8B"/>
    <w:rsid w:val="00A179D8"/>
    <w:rsid w:val="00A238B2"/>
    <w:rsid w:val="00A3714A"/>
    <w:rsid w:val="00A417BE"/>
    <w:rsid w:val="00A41C4C"/>
    <w:rsid w:val="00A579D6"/>
    <w:rsid w:val="00A61368"/>
    <w:rsid w:val="00A72E3D"/>
    <w:rsid w:val="00A74B36"/>
    <w:rsid w:val="00A758C6"/>
    <w:rsid w:val="00A80615"/>
    <w:rsid w:val="00A85920"/>
    <w:rsid w:val="00A926DE"/>
    <w:rsid w:val="00AA2CDB"/>
    <w:rsid w:val="00AD0927"/>
    <w:rsid w:val="00B02A4E"/>
    <w:rsid w:val="00B13AEA"/>
    <w:rsid w:val="00B15612"/>
    <w:rsid w:val="00B247E7"/>
    <w:rsid w:val="00B30136"/>
    <w:rsid w:val="00B339FE"/>
    <w:rsid w:val="00B41E77"/>
    <w:rsid w:val="00B63A50"/>
    <w:rsid w:val="00B7321A"/>
    <w:rsid w:val="00B92AF5"/>
    <w:rsid w:val="00BA297D"/>
    <w:rsid w:val="00BA2F86"/>
    <w:rsid w:val="00BA438D"/>
    <w:rsid w:val="00BA6972"/>
    <w:rsid w:val="00BA7A68"/>
    <w:rsid w:val="00BB7C1D"/>
    <w:rsid w:val="00BC4D41"/>
    <w:rsid w:val="00BC5AB1"/>
    <w:rsid w:val="00BD606C"/>
    <w:rsid w:val="00BE6F9C"/>
    <w:rsid w:val="00C01300"/>
    <w:rsid w:val="00C07300"/>
    <w:rsid w:val="00C36C31"/>
    <w:rsid w:val="00C37AB4"/>
    <w:rsid w:val="00C44E61"/>
    <w:rsid w:val="00C64E88"/>
    <w:rsid w:val="00C65D00"/>
    <w:rsid w:val="00C6724E"/>
    <w:rsid w:val="00C7121D"/>
    <w:rsid w:val="00C72199"/>
    <w:rsid w:val="00C72D1B"/>
    <w:rsid w:val="00CA4DDF"/>
    <w:rsid w:val="00CD3A0F"/>
    <w:rsid w:val="00CE7A45"/>
    <w:rsid w:val="00CF0FA5"/>
    <w:rsid w:val="00CF3F45"/>
    <w:rsid w:val="00D11C28"/>
    <w:rsid w:val="00D11D05"/>
    <w:rsid w:val="00D17883"/>
    <w:rsid w:val="00D27E16"/>
    <w:rsid w:val="00D6448D"/>
    <w:rsid w:val="00D66FE7"/>
    <w:rsid w:val="00D81F15"/>
    <w:rsid w:val="00D82557"/>
    <w:rsid w:val="00D84EF8"/>
    <w:rsid w:val="00D9171F"/>
    <w:rsid w:val="00D94BF8"/>
    <w:rsid w:val="00DA0F39"/>
    <w:rsid w:val="00DA69C4"/>
    <w:rsid w:val="00DB25C3"/>
    <w:rsid w:val="00DB5FF0"/>
    <w:rsid w:val="00DB78A5"/>
    <w:rsid w:val="00DD3F64"/>
    <w:rsid w:val="00DE3AC1"/>
    <w:rsid w:val="00DE64D5"/>
    <w:rsid w:val="00DE7378"/>
    <w:rsid w:val="00DF3F70"/>
    <w:rsid w:val="00DF46D2"/>
    <w:rsid w:val="00E16B81"/>
    <w:rsid w:val="00E206BD"/>
    <w:rsid w:val="00E33AB3"/>
    <w:rsid w:val="00E64FFF"/>
    <w:rsid w:val="00E7315B"/>
    <w:rsid w:val="00E767F1"/>
    <w:rsid w:val="00EA42C2"/>
    <w:rsid w:val="00EB15C9"/>
    <w:rsid w:val="00EC73F6"/>
    <w:rsid w:val="00ED1E05"/>
    <w:rsid w:val="00ED44CF"/>
    <w:rsid w:val="00EE4355"/>
    <w:rsid w:val="00EF3DD3"/>
    <w:rsid w:val="00F07548"/>
    <w:rsid w:val="00F22835"/>
    <w:rsid w:val="00F22CBA"/>
    <w:rsid w:val="00F25C82"/>
    <w:rsid w:val="00F4542B"/>
    <w:rsid w:val="00F501DD"/>
    <w:rsid w:val="00F550B6"/>
    <w:rsid w:val="00F70405"/>
    <w:rsid w:val="00F72C5C"/>
    <w:rsid w:val="00F8638C"/>
    <w:rsid w:val="00F930CB"/>
    <w:rsid w:val="00F95A7E"/>
    <w:rsid w:val="00FB3298"/>
    <w:rsid w:val="00FB45B6"/>
    <w:rsid w:val="00FD0187"/>
    <w:rsid w:val="00FD5C27"/>
    <w:rsid w:val="00FE1B85"/>
    <w:rsid w:val="00FE5349"/>
    <w:rsid w:val="00FF6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B4077E"/>
  <w15:docId w15:val="{4D858233-06CD-4F4C-ADF8-31A321A64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CBA"/>
    <w:pPr>
      <w:spacing w:after="120"/>
    </w:pPr>
    <w:rPr>
      <w:rFonts w:cs="Arial"/>
      <w:sz w:val="23"/>
      <w:szCs w:val="24"/>
    </w:rPr>
  </w:style>
  <w:style w:type="paragraph" w:styleId="Heading1">
    <w:name w:val="heading 1"/>
    <w:basedOn w:val="Normal"/>
    <w:next w:val="Normal"/>
    <w:link w:val="Heading1Char"/>
    <w:qFormat/>
    <w:rsid w:val="006E5E10"/>
    <w:pPr>
      <w:keepNext/>
      <w:pageBreakBefore/>
      <w:spacing w:before="120"/>
      <w:outlineLvl w:val="0"/>
    </w:pPr>
    <w:rPr>
      <w:rFonts w:asciiTheme="majorHAnsi" w:eastAsiaTheme="majorEastAsia" w:hAnsiTheme="majorHAnsi"/>
      <w:b/>
      <w:bCs/>
      <w:sz w:val="36"/>
    </w:rPr>
  </w:style>
  <w:style w:type="paragraph" w:styleId="Heading2">
    <w:name w:val="heading 2"/>
    <w:basedOn w:val="Normal"/>
    <w:next w:val="Normal"/>
    <w:link w:val="Heading2Char"/>
    <w:qFormat/>
    <w:rsid w:val="007C7189"/>
    <w:pPr>
      <w:keepNext/>
      <w:spacing w:before="360"/>
      <w:outlineLvl w:val="1"/>
    </w:pPr>
    <w:rPr>
      <w:rFonts w:eastAsiaTheme="majorEastAsia"/>
      <w:b/>
      <w:bCs/>
      <w:color w:val="360B41" w:themeColor="text2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568"/>
    <w:pPr>
      <w:keepNext/>
      <w:spacing w:before="240"/>
      <w:outlineLvl w:val="2"/>
    </w:pPr>
    <w:rPr>
      <w:rFonts w:eastAsiaTheme="majorEastAsia" w:cstheme="majorBidi"/>
      <w:b/>
      <w:bCs/>
      <w:color w:val="404040" w:themeColor="text1" w:themeTint="BF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0457"/>
    <w:pPr>
      <w:keepNext/>
      <w:spacing w:before="240"/>
      <w:outlineLvl w:val="3"/>
    </w:pPr>
    <w:rPr>
      <w:rFonts w:eastAsiaTheme="majorEastAsia" w:cstheme="majorBidi"/>
      <w:b/>
      <w:bCs/>
      <w:iCs/>
      <w:color w:val="360B41" w:themeColor="text2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0457"/>
    <w:pPr>
      <w:spacing w:before="240"/>
      <w:outlineLvl w:val="4"/>
    </w:pPr>
    <w:rPr>
      <w:rFonts w:eastAsiaTheme="majorEastAsia" w:cstheme="majorBidi"/>
      <w:b/>
      <w:bCs/>
      <w:color w:val="360B41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7045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5D7A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585D7A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585D7A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5E10"/>
    <w:rPr>
      <w:rFonts w:asciiTheme="majorHAnsi" w:eastAsiaTheme="majorEastAsia" w:hAnsiTheme="majorHAnsi" w:cs="Arial"/>
      <w:b/>
      <w:bCs/>
      <w:sz w:val="36"/>
      <w:szCs w:val="24"/>
    </w:rPr>
  </w:style>
  <w:style w:type="character" w:customStyle="1" w:styleId="Heading2Char">
    <w:name w:val="Heading 2 Char"/>
    <w:basedOn w:val="DefaultParagraphFont"/>
    <w:link w:val="Heading2"/>
    <w:rsid w:val="007C7189"/>
    <w:rPr>
      <w:rFonts w:eastAsiaTheme="majorEastAsia" w:cs="Arial"/>
      <w:b/>
      <w:bCs/>
      <w:color w:val="360B41" w:themeColor="text2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52568"/>
    <w:rPr>
      <w:rFonts w:eastAsiaTheme="majorEastAsia" w:cstheme="majorBidi"/>
      <w:b/>
      <w:bCs/>
      <w:color w:val="404040" w:themeColor="text1" w:themeTint="BF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0457"/>
    <w:rPr>
      <w:rFonts w:eastAsiaTheme="majorEastAsia" w:cstheme="majorBidi"/>
      <w:b/>
      <w:bCs/>
      <w:iCs/>
      <w:color w:val="360B41" w:themeColor="text2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70457"/>
    <w:rPr>
      <w:rFonts w:eastAsiaTheme="majorEastAsia" w:cstheme="majorBidi"/>
      <w:b/>
      <w:bCs/>
      <w:color w:val="360B41" w:themeColor="text2"/>
      <w:sz w:val="23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0457"/>
    <w:rPr>
      <w:rFonts w:asciiTheme="majorHAnsi" w:eastAsiaTheme="majorEastAsia" w:hAnsiTheme="majorHAnsi" w:cstheme="majorBidi"/>
      <w:b/>
      <w:bCs/>
      <w:i/>
      <w:iCs/>
      <w:sz w:val="23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5D7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5D7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5D7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link w:val="TitleChar"/>
    <w:qFormat/>
    <w:rsid w:val="0051137A"/>
    <w:pPr>
      <w:spacing w:before="1320" w:after="60"/>
      <w:contextualSpacing/>
      <w:outlineLvl w:val="0"/>
    </w:pPr>
    <w:rPr>
      <w:rFonts w:eastAsiaTheme="majorEastAsia"/>
      <w:b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rsid w:val="0051137A"/>
    <w:rPr>
      <w:rFonts w:eastAsiaTheme="majorEastAsia" w:cs="Arial"/>
      <w:b/>
      <w:bCs/>
      <w:kern w:val="28"/>
      <w:sz w:val="36"/>
      <w:szCs w:val="32"/>
    </w:rPr>
  </w:style>
  <w:style w:type="paragraph" w:styleId="Subtitle">
    <w:name w:val="Subtitle"/>
    <w:basedOn w:val="Normal"/>
    <w:next w:val="Normal"/>
    <w:link w:val="SubtitleChar"/>
    <w:rsid w:val="00A238B2"/>
    <w:pPr>
      <w:spacing w:after="1080"/>
    </w:pPr>
    <w:rPr>
      <w:rFonts w:eastAsiaTheme="majorEastAsia" w:cstheme="majorBidi"/>
      <w:iCs/>
      <w:spacing w:val="13"/>
      <w:sz w:val="32"/>
    </w:rPr>
  </w:style>
  <w:style w:type="character" w:customStyle="1" w:styleId="SubtitleChar">
    <w:name w:val="Subtitle Char"/>
    <w:basedOn w:val="DefaultParagraphFont"/>
    <w:link w:val="Subtitle"/>
    <w:rsid w:val="00A238B2"/>
    <w:rPr>
      <w:rFonts w:eastAsiaTheme="majorEastAsia" w:cstheme="majorBidi"/>
      <w:iCs/>
      <w:spacing w:val="13"/>
      <w:sz w:val="32"/>
      <w:szCs w:val="24"/>
    </w:rPr>
  </w:style>
  <w:style w:type="character" w:styleId="Emphasis">
    <w:name w:val="Emphasis"/>
    <w:uiPriority w:val="20"/>
    <w:qFormat/>
    <w:rsid w:val="00B92AF5"/>
    <w:rPr>
      <w:b w:val="0"/>
      <w:bCs/>
      <w:i/>
      <w:iCs/>
      <w:spacing w:val="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585D7A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F22CBA"/>
    <w:pPr>
      <w:numPr>
        <w:numId w:val="2"/>
      </w:numPr>
      <w:tabs>
        <w:tab w:val="left" w:pos="567"/>
      </w:tabs>
    </w:pPr>
    <w:rPr>
      <w:rFonts w:cstheme="minorHAnsi"/>
      <w:szCs w:val="20"/>
      <w:lang w:eastAsia="en-AU"/>
    </w:rPr>
  </w:style>
  <w:style w:type="paragraph" w:styleId="Quote">
    <w:name w:val="Quote"/>
    <w:basedOn w:val="Normal"/>
    <w:next w:val="Normal"/>
    <w:link w:val="QuoteChar"/>
    <w:uiPriority w:val="29"/>
    <w:rsid w:val="00585D7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85D7A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64D5"/>
    <w:pPr>
      <w:spacing w:before="240" w:after="60"/>
      <w:outlineLvl w:val="9"/>
    </w:pPr>
    <w:rPr>
      <w:rFonts w:ascii="Cambria" w:hAnsi="Cambria"/>
      <w:smallCaps/>
      <w:kern w:val="32"/>
      <w:sz w:val="32"/>
      <w:szCs w:val="32"/>
      <w:lang w:eastAsia="en-AU"/>
    </w:rPr>
  </w:style>
  <w:style w:type="paragraph" w:styleId="Caption">
    <w:name w:val="caption"/>
    <w:basedOn w:val="Normal"/>
    <w:next w:val="Normal"/>
    <w:uiPriority w:val="35"/>
    <w:unhideWhenUsed/>
    <w:rsid w:val="00585D7A"/>
    <w:pPr>
      <w:spacing w:after="200"/>
    </w:pPr>
    <w:rPr>
      <w:i/>
      <w:iCs/>
      <w:color w:val="404040" w:themeColor="text1" w:themeTint="BF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22CBA"/>
    <w:rPr>
      <w:rFonts w:cstheme="minorHAnsi"/>
      <w:sz w:val="23"/>
      <w:lang w:eastAsia="en-AU"/>
    </w:rPr>
  </w:style>
  <w:style w:type="paragraph" w:customStyle="1" w:styleId="Table">
    <w:name w:val="Table"/>
    <w:basedOn w:val="Normal"/>
    <w:qFormat/>
    <w:rsid w:val="005C6EEA"/>
    <w:pPr>
      <w:spacing w:after="0"/>
    </w:pPr>
    <w:rPr>
      <w:sz w:val="22"/>
    </w:rPr>
  </w:style>
  <w:style w:type="character" w:styleId="Hyperlink">
    <w:name w:val="Hyperlink"/>
    <w:basedOn w:val="DefaultParagraphFont"/>
    <w:qFormat/>
    <w:rsid w:val="004B6F8E"/>
    <w:rPr>
      <w:rFonts w:ascii="Arial" w:hAnsi="Arial" w:cs="Times New Roman"/>
      <w:b/>
      <w:color w:val="475B29"/>
      <w:sz w:val="22"/>
      <w:u w:val="single"/>
    </w:rPr>
  </w:style>
  <w:style w:type="character" w:styleId="Strong">
    <w:name w:val="Strong"/>
    <w:qFormat/>
    <w:rsid w:val="00F22CBA"/>
    <w:rPr>
      <w:b/>
      <w:color w:val="360B41" w:themeColor="text2"/>
      <w:sz w:val="24"/>
      <w:lang w:eastAsia="en-AU"/>
    </w:rPr>
  </w:style>
  <w:style w:type="paragraph" w:styleId="Header">
    <w:name w:val="header"/>
    <w:basedOn w:val="Normal"/>
    <w:link w:val="HeaderChar"/>
    <w:unhideWhenUsed/>
    <w:rsid w:val="00A179D8"/>
    <w:pPr>
      <w:tabs>
        <w:tab w:val="center" w:pos="4513"/>
        <w:tab w:val="right" w:pos="9026"/>
      </w:tabs>
      <w:spacing w:before="120" w:after="0"/>
      <w:jc w:val="right"/>
    </w:pPr>
    <w:rPr>
      <w:color w:val="404040" w:themeColor="text1" w:themeTint="BF"/>
      <w:sz w:val="22"/>
    </w:rPr>
  </w:style>
  <w:style w:type="character" w:customStyle="1" w:styleId="HeaderChar">
    <w:name w:val="Header Char"/>
    <w:basedOn w:val="DefaultParagraphFont"/>
    <w:link w:val="Header"/>
    <w:rsid w:val="00A179D8"/>
    <w:rPr>
      <w:rFonts w:cs="Arial"/>
      <w:color w:val="404040" w:themeColor="text1" w:themeTint="BF"/>
      <w:sz w:val="22"/>
      <w:szCs w:val="24"/>
    </w:rPr>
  </w:style>
  <w:style w:type="paragraph" w:styleId="Footer">
    <w:name w:val="footer"/>
    <w:basedOn w:val="Normal"/>
    <w:link w:val="FooterChar"/>
    <w:unhideWhenUsed/>
    <w:rsid w:val="006E5E10"/>
    <w:pPr>
      <w:tabs>
        <w:tab w:val="center" w:pos="4513"/>
        <w:tab w:val="right" w:pos="9026"/>
      </w:tabs>
      <w:spacing w:before="240" w:after="0"/>
      <w:jc w:val="right"/>
    </w:pPr>
    <w:rPr>
      <w:sz w:val="20"/>
    </w:rPr>
  </w:style>
  <w:style w:type="character" w:customStyle="1" w:styleId="FooterChar">
    <w:name w:val="Footer Char"/>
    <w:basedOn w:val="DefaultParagraphFont"/>
    <w:link w:val="Footer"/>
    <w:rsid w:val="006E5E10"/>
    <w:rPr>
      <w:rFonts w:cs="Arial"/>
      <w:szCs w:val="24"/>
    </w:rPr>
  </w:style>
  <w:style w:type="character" w:customStyle="1" w:styleId="Instructions">
    <w:name w:val="Instructions"/>
    <w:rsid w:val="00EF3DD3"/>
    <w:rPr>
      <w:rFonts w:ascii="Arial" w:hAnsi="Arial"/>
      <w:b w:val="0"/>
      <w:bCs/>
      <w:i w:val="0"/>
      <w:color w:val="AA1A16"/>
    </w:rPr>
  </w:style>
  <w:style w:type="numbering" w:customStyle="1" w:styleId="StyleBulleted">
    <w:name w:val="Style Bulleted"/>
    <w:basedOn w:val="NoList"/>
    <w:rsid w:val="00DE64D5"/>
    <w:pPr>
      <w:numPr>
        <w:numId w:val="3"/>
      </w:numPr>
    </w:pPr>
  </w:style>
  <w:style w:type="character" w:styleId="PageNumber">
    <w:name w:val="page number"/>
    <w:semiHidden/>
    <w:rsid w:val="00DE64D5"/>
    <w:rPr>
      <w:rFonts w:ascii="Arial Narrow" w:hAnsi="Arial Narrow"/>
      <w:sz w:val="20"/>
    </w:rPr>
  </w:style>
  <w:style w:type="numbering" w:customStyle="1" w:styleId="StyleBulletedBoldCustomColorRGB0176218">
    <w:name w:val="Style Bulleted Bold Custom Color(RGB(0176218))"/>
    <w:basedOn w:val="NoList"/>
    <w:rsid w:val="00DE64D5"/>
    <w:pPr>
      <w:numPr>
        <w:numId w:val="6"/>
      </w:numPr>
    </w:pPr>
  </w:style>
  <w:style w:type="table" w:customStyle="1" w:styleId="PlainTable21">
    <w:name w:val="Plain Table 21"/>
    <w:basedOn w:val="TableNormal"/>
    <w:uiPriority w:val="42"/>
    <w:rsid w:val="004047E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Header">
    <w:name w:val="Table Header"/>
    <w:basedOn w:val="Normal"/>
    <w:next w:val="Normal"/>
    <w:rsid w:val="00DE64D5"/>
    <w:pPr>
      <w:spacing w:after="0"/>
    </w:pPr>
    <w:rPr>
      <w:b/>
      <w:bCs/>
      <w:color w:val="FFFFFF"/>
      <w:sz w:val="20"/>
      <w:lang w:eastAsia="en-AU"/>
    </w:rPr>
  </w:style>
  <w:style w:type="table" w:customStyle="1" w:styleId="GridTable5Dark-Accent51">
    <w:name w:val="Grid Table 5 Dark - Accent 51"/>
    <w:basedOn w:val="TableNormal"/>
    <w:uiPriority w:val="50"/>
    <w:rsid w:val="00224FA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3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EBD3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EBD3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EBD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EBD37" w:themeFill="accent5"/>
      </w:tcPr>
    </w:tblStylePr>
    <w:tblStylePr w:type="band1Vert">
      <w:tblPr/>
      <w:tcPr>
        <w:shd w:val="clear" w:color="auto" w:fill="E0E7AC" w:themeFill="accent5" w:themeFillTint="66"/>
      </w:tcPr>
    </w:tblStylePr>
    <w:tblStylePr w:type="band1Horz">
      <w:tblPr/>
      <w:tcPr>
        <w:shd w:val="clear" w:color="auto" w:fill="E0E7AC" w:themeFill="accent5" w:themeFillTint="66"/>
      </w:tcPr>
    </w:tblStylePr>
  </w:style>
  <w:style w:type="paragraph" w:customStyle="1" w:styleId="Steptext">
    <w:name w:val="Step text"/>
    <w:basedOn w:val="Header"/>
    <w:rsid w:val="00081EE1"/>
    <w:pPr>
      <w:tabs>
        <w:tab w:val="clear" w:pos="4513"/>
        <w:tab w:val="clear" w:pos="9026"/>
        <w:tab w:val="right" w:pos="9639"/>
      </w:tabs>
      <w:spacing w:after="120"/>
    </w:pPr>
    <w:rPr>
      <w:b/>
      <w:color w:val="371338" w:themeColor="accent1" w:themeShade="80"/>
      <w:sz w:val="32"/>
    </w:rPr>
  </w:style>
  <w:style w:type="table" w:customStyle="1" w:styleId="GridTable4-Accent61">
    <w:name w:val="Grid Table 4 - Accent 61"/>
    <w:basedOn w:val="TableNormal"/>
    <w:uiPriority w:val="49"/>
    <w:rsid w:val="003C5096"/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cPr>
      <w:tcMar>
        <w:top w:w="57" w:type="dxa"/>
        <w:bottom w:w="57" w:type="dxa"/>
      </w:tcMar>
      <w:vAlign w:val="center"/>
    </w:tcPr>
    <w:tblStylePr w:type="firstRow">
      <w:rPr>
        <w:b/>
        <w:bCs/>
        <w:color w:val="auto"/>
      </w:rPr>
      <w:tblPr/>
      <w:tcPr>
        <w:shd w:val="clear" w:color="auto" w:fill="F2F2F2" w:themeFill="background1" w:themeFillShade="F2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leGrid">
    <w:name w:val="Table Grid"/>
    <w:basedOn w:val="TableNormal"/>
    <w:uiPriority w:val="39"/>
    <w:rsid w:val="005113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61">
    <w:name w:val="Grid Table 5 Dark - Accent 61"/>
    <w:basedOn w:val="TableNormal"/>
    <w:uiPriority w:val="50"/>
    <w:rsid w:val="005113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6" w:themeFillTint="33"/>
      <w:tcMar>
        <w:top w:w="57" w:type="dxa"/>
        <w:bottom w:w="57" w:type="dxa"/>
      </w:tcMar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7F7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7F7F" w:themeFill="accent6"/>
      </w:tcPr>
    </w:tblStylePr>
    <w:tblStylePr w:type="band1Vert">
      <w:tblPr/>
      <w:tcPr>
        <w:shd w:val="clear" w:color="auto" w:fill="CBCBCB" w:themeFill="accent6" w:themeFillTint="66"/>
      </w:tcPr>
    </w:tblStylePr>
    <w:tblStylePr w:type="band1Horz">
      <w:tblPr/>
      <w:tcPr>
        <w:shd w:val="clear" w:color="auto" w:fill="CBCBCB" w:themeFill="accent6" w:themeFillTint="66"/>
      </w:tcPr>
    </w:tblStylePr>
  </w:style>
  <w:style w:type="character" w:customStyle="1" w:styleId="Optional">
    <w:name w:val="Optional"/>
    <w:basedOn w:val="DefaultParagraphFont"/>
    <w:uiPriority w:val="1"/>
    <w:qFormat/>
    <w:rsid w:val="0012138A"/>
    <w:rPr>
      <w:color w:val="0000CC"/>
    </w:rPr>
  </w:style>
  <w:style w:type="table" w:customStyle="1" w:styleId="GridTable4-Accent31">
    <w:name w:val="Grid Table 4 - Accent 31"/>
    <w:aliases w:val="Finance dk green"/>
    <w:basedOn w:val="TableNormal"/>
    <w:uiPriority w:val="49"/>
    <w:rsid w:val="004B6F8E"/>
    <w:rPr>
      <w:sz w:val="22"/>
    </w:rPr>
    <w:tblPr>
      <w:tblStyleRowBandSize w:val="1"/>
      <w:tblStyleColBandSize w:val="1"/>
      <w:tblBorders>
        <w:top w:val="single" w:sz="4" w:space="0" w:color="96B862" w:themeColor="accent3" w:themeTint="99"/>
        <w:left w:val="single" w:sz="4" w:space="0" w:color="96B862" w:themeColor="accent3" w:themeTint="99"/>
        <w:bottom w:val="single" w:sz="4" w:space="0" w:color="96B862" w:themeColor="accent3" w:themeTint="99"/>
        <w:right w:val="single" w:sz="4" w:space="0" w:color="96B862" w:themeColor="accent3" w:themeTint="99"/>
        <w:insideH w:val="single" w:sz="4" w:space="0" w:color="96B862" w:themeColor="accent3" w:themeTint="99"/>
        <w:insideV w:val="single" w:sz="4" w:space="0" w:color="96B862" w:themeColor="accent3" w:themeTint="99"/>
      </w:tblBorders>
      <w:tblCellMar>
        <w:top w:w="57" w:type="dxa"/>
        <w:bottom w:w="57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75B29" w:themeColor="accent3"/>
          <w:left w:val="single" w:sz="4" w:space="0" w:color="475B29" w:themeColor="accent3"/>
          <w:bottom w:val="single" w:sz="4" w:space="0" w:color="475B29" w:themeColor="accent3"/>
          <w:right w:val="single" w:sz="4" w:space="0" w:color="475B29" w:themeColor="accent3"/>
          <w:insideH w:val="nil"/>
          <w:insideV w:val="nil"/>
        </w:tcBorders>
        <w:shd w:val="clear" w:color="auto" w:fill="475B29" w:themeFill="accent3"/>
      </w:tcPr>
    </w:tblStylePr>
    <w:tblStylePr w:type="lastRow">
      <w:rPr>
        <w:b/>
        <w:bCs/>
      </w:rPr>
      <w:tblPr/>
      <w:tcPr>
        <w:tcBorders>
          <w:top w:val="double" w:sz="4" w:space="0" w:color="475B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7CA" w:themeFill="accent3" w:themeFillTint="33"/>
      </w:tcPr>
    </w:tblStylePr>
    <w:tblStylePr w:type="band1Horz">
      <w:tblPr/>
      <w:tcPr>
        <w:shd w:val="clear" w:color="auto" w:fill="DCE7CA" w:themeFill="accent3" w:themeFillTint="33"/>
      </w:tcPr>
    </w:tblStylePr>
  </w:style>
  <w:style w:type="table" w:customStyle="1" w:styleId="GridTable41">
    <w:name w:val="Grid Table 41"/>
    <w:basedOn w:val="TableNormal"/>
    <w:uiPriority w:val="49"/>
    <w:rsid w:val="004B6F8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57" w:type="dxa"/>
        <w:bottom w:w="57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224FAC"/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cPr>
      <w:tcMar>
        <w:top w:w="85" w:type="dxa"/>
        <w:bottom w:w="85" w:type="dxa"/>
      </w:tcMar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5959" w:themeColor="accent4"/>
          <w:left w:val="single" w:sz="4" w:space="0" w:color="595959" w:themeColor="accent4"/>
          <w:bottom w:val="single" w:sz="4" w:space="0" w:color="595959" w:themeColor="accent4"/>
          <w:right w:val="single" w:sz="4" w:space="0" w:color="595959" w:themeColor="accent4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</w:rPr>
      <w:tblPr/>
      <w:tcPr>
        <w:tcBorders>
          <w:top w:val="double" w:sz="4" w:space="0" w:color="5959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table" w:customStyle="1" w:styleId="GridTable5Dark-Accent41">
    <w:name w:val="Grid Table 5 Dark - Accent 41"/>
    <w:basedOn w:val="TableNormal"/>
    <w:uiPriority w:val="50"/>
    <w:rsid w:val="00A579D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DDD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5959" w:themeFill="accent4"/>
      </w:tcPr>
    </w:tblStylePr>
    <w:tblStylePr w:type="band1Vert">
      <w:tblPr/>
      <w:tcPr>
        <w:shd w:val="clear" w:color="auto" w:fill="BCBCBC" w:themeFill="accent4" w:themeFillTint="66"/>
      </w:tcPr>
    </w:tblStylePr>
    <w:tblStylePr w:type="band1Horz">
      <w:tblPr/>
      <w:tcPr>
        <w:shd w:val="clear" w:color="auto" w:fill="BCBCBC" w:themeFill="accent4" w:themeFillTint="66"/>
      </w:tcPr>
    </w:tblStylePr>
  </w:style>
  <w:style w:type="table" w:customStyle="1" w:styleId="GridTable3-Accent61">
    <w:name w:val="Grid Table 3 - Accent 61"/>
    <w:basedOn w:val="TableNormal"/>
    <w:uiPriority w:val="48"/>
    <w:rsid w:val="0052018F"/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bottom w:val="single" w:sz="4" w:space="0" w:color="B2B2B2" w:themeColor="accent6" w:themeTint="99"/>
        </w:tcBorders>
      </w:tcPr>
    </w:tblStylePr>
    <w:tblStylePr w:type="nwCell">
      <w:tblPr/>
      <w:tcPr>
        <w:tcBorders>
          <w:bottom w:val="single" w:sz="4" w:space="0" w:color="B2B2B2" w:themeColor="accent6" w:themeTint="99"/>
        </w:tcBorders>
      </w:tcPr>
    </w:tblStylePr>
    <w:tblStylePr w:type="seCell">
      <w:tblPr/>
      <w:tcPr>
        <w:tcBorders>
          <w:top w:val="single" w:sz="4" w:space="0" w:color="B2B2B2" w:themeColor="accent6" w:themeTint="99"/>
        </w:tcBorders>
      </w:tcPr>
    </w:tblStylePr>
    <w:tblStylePr w:type="swCell">
      <w:tblPr/>
      <w:tcPr>
        <w:tcBorders>
          <w:top w:val="single" w:sz="4" w:space="0" w:color="B2B2B2" w:themeColor="accent6" w:themeTint="99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A179D8"/>
  </w:style>
  <w:style w:type="character" w:customStyle="1" w:styleId="BodyTextChar">
    <w:name w:val="Body Text Char"/>
    <w:basedOn w:val="DefaultParagraphFont"/>
    <w:link w:val="BodyText"/>
    <w:uiPriority w:val="99"/>
    <w:semiHidden/>
    <w:rsid w:val="00A179D8"/>
    <w:rPr>
      <w:rFonts w:cs="Arial"/>
      <w:sz w:val="23"/>
      <w:szCs w:val="24"/>
    </w:rPr>
  </w:style>
  <w:style w:type="table" w:customStyle="1" w:styleId="GridTable1Light1">
    <w:name w:val="Grid Table 1 Light1"/>
    <w:basedOn w:val="TableNormal"/>
    <w:uiPriority w:val="46"/>
    <w:rsid w:val="004047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4-Accent61">
    <w:name w:val="List Table 4 - Accent 61"/>
    <w:basedOn w:val="TableNormal"/>
    <w:uiPriority w:val="49"/>
    <w:rsid w:val="001C1EF8"/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6"/>
          <w:left w:val="single" w:sz="4" w:space="0" w:color="7F7F7F" w:themeColor="accent6"/>
          <w:bottom w:val="single" w:sz="4" w:space="0" w:color="7F7F7F" w:themeColor="accent6"/>
          <w:right w:val="single" w:sz="4" w:space="0" w:color="7F7F7F" w:themeColor="accent6"/>
          <w:insideH w:val="nil"/>
        </w:tcBorders>
        <w:shd w:val="clear" w:color="auto" w:fill="7F7F7F" w:themeFill="accent6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paragraph" w:customStyle="1" w:styleId="TitleHyperlink">
    <w:name w:val="Title Hyperlink"/>
    <w:basedOn w:val="Normal"/>
    <w:rsid w:val="001C1EF8"/>
    <w:pPr>
      <w:spacing w:before="120"/>
    </w:pPr>
    <w:rPr>
      <w:b/>
      <w:color w:val="4E6A5D"/>
      <w:sz w:val="32"/>
      <w:u w:val="single"/>
      <w:lang w:eastAsia="en-AU"/>
    </w:rPr>
  </w:style>
  <w:style w:type="table" w:customStyle="1" w:styleId="PlainTable11">
    <w:name w:val="Plain Table 11"/>
    <w:basedOn w:val="TableNormal"/>
    <w:uiPriority w:val="41"/>
    <w:rsid w:val="0052018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bullet">
    <w:name w:val="Table bullet"/>
    <w:basedOn w:val="ListParagraph"/>
    <w:qFormat/>
    <w:rsid w:val="004047EA"/>
    <w:pPr>
      <w:numPr>
        <w:numId w:val="22"/>
      </w:numPr>
      <w:tabs>
        <w:tab w:val="clear" w:pos="720"/>
      </w:tabs>
      <w:spacing w:after="80"/>
      <w:ind w:left="306" w:hanging="306"/>
    </w:pPr>
  </w:style>
  <w:style w:type="table" w:customStyle="1" w:styleId="TableGridLight1">
    <w:name w:val="Table Grid Light1"/>
    <w:basedOn w:val="TableNormal"/>
    <w:uiPriority w:val="40"/>
    <w:rsid w:val="00490FB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ListTable3-Accent61">
    <w:name w:val="List Table 3 - Accent 61"/>
    <w:basedOn w:val="TableNormal"/>
    <w:uiPriority w:val="48"/>
    <w:rsid w:val="00490FB7"/>
    <w:tblPr>
      <w:tblStyleRowBandSize w:val="1"/>
      <w:tblStyleColBandSize w:val="1"/>
      <w:tblBorders>
        <w:top w:val="single" w:sz="4" w:space="0" w:color="7F7F7F" w:themeColor="accent6"/>
        <w:left w:val="single" w:sz="4" w:space="0" w:color="7F7F7F" w:themeColor="accent6"/>
        <w:bottom w:val="single" w:sz="4" w:space="0" w:color="7F7F7F" w:themeColor="accent6"/>
        <w:right w:val="single" w:sz="4" w:space="0" w:color="7F7F7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7F7F" w:themeFill="accent6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7F7F" w:themeColor="accent6"/>
          <w:right w:val="single" w:sz="4" w:space="0" w:color="7F7F7F" w:themeColor="accent6"/>
        </w:tcBorders>
      </w:tcPr>
    </w:tblStylePr>
    <w:tblStylePr w:type="band1Horz">
      <w:tblPr/>
      <w:tcPr>
        <w:tcBorders>
          <w:top w:val="single" w:sz="4" w:space="0" w:color="7F7F7F" w:themeColor="accent6"/>
          <w:bottom w:val="single" w:sz="4" w:space="0" w:color="7F7F7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7F7F" w:themeColor="accent6"/>
          <w:left w:val="nil"/>
        </w:tcBorders>
      </w:tcPr>
    </w:tblStylePr>
    <w:tblStylePr w:type="swCell">
      <w:tblPr/>
      <w:tcPr>
        <w:tcBorders>
          <w:top w:val="double" w:sz="4" w:space="0" w:color="7F7F7F" w:themeColor="accent6"/>
          <w:right w:val="nil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4047EA"/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  <w:tblStylePr w:type="neCell">
      <w:tblPr/>
      <w:tcPr>
        <w:tcBorders>
          <w:bottom w:val="single" w:sz="4" w:space="0" w:color="9B9B9B" w:themeColor="accent4" w:themeTint="99"/>
        </w:tcBorders>
      </w:tcPr>
    </w:tblStylePr>
    <w:tblStylePr w:type="nwCell">
      <w:tblPr/>
      <w:tcPr>
        <w:tcBorders>
          <w:bottom w:val="single" w:sz="4" w:space="0" w:color="9B9B9B" w:themeColor="accent4" w:themeTint="99"/>
        </w:tcBorders>
      </w:tcPr>
    </w:tblStylePr>
    <w:tblStylePr w:type="seCell">
      <w:tblPr/>
      <w:tcPr>
        <w:tcBorders>
          <w:top w:val="single" w:sz="4" w:space="0" w:color="9B9B9B" w:themeColor="accent4" w:themeTint="99"/>
        </w:tcBorders>
      </w:tcPr>
    </w:tblStylePr>
    <w:tblStylePr w:type="swCell">
      <w:tblPr/>
      <w:tcPr>
        <w:tcBorders>
          <w:top w:val="single" w:sz="4" w:space="0" w:color="9B9B9B" w:themeColor="accent4" w:themeTint="99"/>
        </w:tcBorders>
      </w:tcPr>
    </w:tblStylePr>
  </w:style>
  <w:style w:type="table" w:customStyle="1" w:styleId="GridTable6Colorful1">
    <w:name w:val="Grid Table 6 Colorful1"/>
    <w:basedOn w:val="TableNormal"/>
    <w:uiPriority w:val="51"/>
    <w:rsid w:val="004047E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-Accent41">
    <w:name w:val="Grid Table 1 Light - Accent 41"/>
    <w:basedOn w:val="TableNormal"/>
    <w:uiPriority w:val="46"/>
    <w:rsid w:val="004047EA"/>
    <w:tblPr>
      <w:tblStyleRowBandSize w:val="1"/>
      <w:tblStyleColBandSize w:val="1"/>
      <w:tblBorders>
        <w:top w:val="single" w:sz="4" w:space="0" w:color="BCBCBC" w:themeColor="accent4" w:themeTint="66"/>
        <w:left w:val="single" w:sz="4" w:space="0" w:color="BCBCBC" w:themeColor="accent4" w:themeTint="66"/>
        <w:bottom w:val="single" w:sz="4" w:space="0" w:color="BCBCBC" w:themeColor="accent4" w:themeTint="66"/>
        <w:right w:val="single" w:sz="4" w:space="0" w:color="BCBCBC" w:themeColor="accent4" w:themeTint="66"/>
        <w:insideH w:val="single" w:sz="4" w:space="0" w:color="BCBCBC" w:themeColor="accent4" w:themeTint="66"/>
        <w:insideV w:val="single" w:sz="4" w:space="0" w:color="BCBCB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6Colorful-Accent61">
    <w:name w:val="Grid Table 6 Colorful - Accent 61"/>
    <w:basedOn w:val="TableNormal"/>
    <w:uiPriority w:val="51"/>
    <w:rsid w:val="004047EA"/>
    <w:rPr>
      <w:color w:val="5F5F5F" w:themeColor="accent6" w:themeShade="BF"/>
    </w:r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4047EA"/>
    <w:rPr>
      <w:color w:val="818D29" w:themeColor="accent5" w:themeShade="BF"/>
    </w:rPr>
    <w:tblPr>
      <w:tblStyleRowBandSize w:val="1"/>
      <w:tblStyleColBandSize w:val="1"/>
      <w:tblBorders>
        <w:top w:val="single" w:sz="4" w:space="0" w:color="D1DB83" w:themeColor="accent5" w:themeTint="99"/>
        <w:left w:val="single" w:sz="4" w:space="0" w:color="D1DB83" w:themeColor="accent5" w:themeTint="99"/>
        <w:bottom w:val="single" w:sz="4" w:space="0" w:color="D1DB83" w:themeColor="accent5" w:themeTint="99"/>
        <w:right w:val="single" w:sz="4" w:space="0" w:color="D1DB83" w:themeColor="accent5" w:themeTint="99"/>
        <w:insideH w:val="single" w:sz="4" w:space="0" w:color="D1DB83" w:themeColor="accent5" w:themeTint="99"/>
        <w:insideV w:val="single" w:sz="4" w:space="0" w:color="D1DB8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1DB8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1DB8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D5" w:themeFill="accent5" w:themeFillTint="33"/>
      </w:tcPr>
    </w:tblStylePr>
    <w:tblStylePr w:type="band1Horz">
      <w:tblPr/>
      <w:tcPr>
        <w:shd w:val="clear" w:color="auto" w:fill="EFF3D5" w:themeFill="accent5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4047EA"/>
    <w:rPr>
      <w:color w:val="424242" w:themeColor="accent4" w:themeShade="BF"/>
    </w:rPr>
    <w:tblPr>
      <w:tblStyleRowBandSize w:val="1"/>
      <w:tblStyleColBandSize w:val="1"/>
      <w:tblBorders>
        <w:top w:val="single" w:sz="4" w:space="0" w:color="9B9B9B" w:themeColor="accent4" w:themeTint="99"/>
        <w:left w:val="single" w:sz="4" w:space="0" w:color="9B9B9B" w:themeColor="accent4" w:themeTint="99"/>
        <w:bottom w:val="single" w:sz="4" w:space="0" w:color="9B9B9B" w:themeColor="accent4" w:themeTint="99"/>
        <w:right w:val="single" w:sz="4" w:space="0" w:color="9B9B9B" w:themeColor="accent4" w:themeTint="99"/>
        <w:insideH w:val="single" w:sz="4" w:space="0" w:color="9B9B9B" w:themeColor="accent4" w:themeTint="99"/>
        <w:insideV w:val="single" w:sz="4" w:space="0" w:color="9B9B9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B9B9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9B9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4" w:themeFillTint="33"/>
      </w:tcPr>
    </w:tblStylePr>
    <w:tblStylePr w:type="band1Horz">
      <w:tblPr/>
      <w:tcPr>
        <w:shd w:val="clear" w:color="auto" w:fill="DDDDDD" w:themeFill="accent4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D66FE7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FE7"/>
    <w:rPr>
      <w:rFonts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D66FE7"/>
    <w:rPr>
      <w:vertAlign w:val="superscript"/>
    </w:rPr>
  </w:style>
  <w:style w:type="paragraph" w:customStyle="1" w:styleId="Boldtext">
    <w:name w:val="Bold text"/>
    <w:basedOn w:val="BodyText"/>
    <w:link w:val="BoldtextChar"/>
    <w:rsid w:val="009D3026"/>
    <w:rPr>
      <w:b/>
      <w:bCs/>
      <w:sz w:val="22"/>
    </w:rPr>
  </w:style>
  <w:style w:type="character" w:customStyle="1" w:styleId="BoldtextChar">
    <w:name w:val="Bold text Char"/>
    <w:link w:val="Boldtext"/>
    <w:rsid w:val="009D3026"/>
    <w:rPr>
      <w:rFonts w:cs="Arial"/>
      <w:b/>
      <w:bCs/>
      <w:sz w:val="22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20A4D"/>
    <w:rPr>
      <w:color w:val="6F2671" w:themeColor="followedHyperlink"/>
      <w:u w:val="single"/>
    </w:rPr>
  </w:style>
  <w:style w:type="numbering" w:customStyle="1" w:styleId="StyleNumbered">
    <w:name w:val="Style Numbered"/>
    <w:basedOn w:val="NoList"/>
    <w:rsid w:val="00020A4D"/>
    <w:pPr>
      <w:numPr>
        <w:numId w:val="3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3E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EC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961F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portTableStyle">
    <w:name w:val="Report Table Style"/>
    <w:basedOn w:val="Normal"/>
    <w:rsid w:val="007E7667"/>
    <w:pPr>
      <w:spacing w:before="60" w:after="60"/>
      <w:jc w:val="center"/>
    </w:pPr>
    <w:rPr>
      <w:rFonts w:cs="Times New Roman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155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5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5CC"/>
    <w:rPr>
      <w:rFonts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5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5CC"/>
    <w:rPr>
      <w:rFonts w:cs="Arial"/>
      <w:b/>
      <w:bCs/>
    </w:rPr>
  </w:style>
  <w:style w:type="paragraph" w:styleId="Revision">
    <w:name w:val="Revision"/>
    <w:hidden/>
    <w:uiPriority w:val="99"/>
    <w:semiHidden/>
    <w:rsid w:val="007155CC"/>
    <w:rPr>
      <w:rFonts w:cs="Arial"/>
      <w:sz w:val="23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Greg.D.Gates@nab.com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EW Finance colours 1">
      <a:dk1>
        <a:sysClr val="windowText" lastClr="000000"/>
      </a:dk1>
      <a:lt1>
        <a:sysClr val="window" lastClr="FFFFFF"/>
      </a:lt1>
      <a:dk2>
        <a:srgbClr val="360B41"/>
      </a:dk2>
      <a:lt2>
        <a:srgbClr val="F1F2F1"/>
      </a:lt2>
      <a:accent1>
        <a:srgbClr val="6F2671"/>
      </a:accent1>
      <a:accent2>
        <a:srgbClr val="CED787"/>
      </a:accent2>
      <a:accent3>
        <a:srgbClr val="475B29"/>
      </a:accent3>
      <a:accent4>
        <a:srgbClr val="595959"/>
      </a:accent4>
      <a:accent5>
        <a:srgbClr val="AEBD37"/>
      </a:accent5>
      <a:accent6>
        <a:srgbClr val="7F7F7F"/>
      </a:accent6>
      <a:hlink>
        <a:srgbClr val="475B29"/>
      </a:hlink>
      <a:folHlink>
        <a:srgbClr val="6F2671"/>
      </a:folHlink>
    </a:clrScheme>
    <a:fontScheme name="Financ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ocurement Documents" ma:contentTypeID="0x010100FCEDB82CE5AD1A41A64EC5C0BE6D6DFD007FA78EE12A2F8546847F98E2FAAC2CB8" ma:contentTypeVersion="36" ma:contentTypeDescription="" ma:contentTypeScope="" ma:versionID="23b82cf78cae39703d98440fbc47fca8">
  <xsd:schema xmlns:xsd="http://www.w3.org/2001/XMLSchema" xmlns:xs="http://www.w3.org/2001/XMLSchema" xmlns:p="http://schemas.microsoft.com/office/2006/metadata/properties" xmlns:ns1="http://schemas.microsoft.com/sharepoint/v3" xmlns:ns2="8b85dadf-3f3e-4b65-8a83-63911e69dcfe" xmlns:ns3="7A4492E4-6A8A-4AD5-878F-C1BED48357F0" xmlns:ns4="281c3ae9-db0c-43c4-9666-ab577aa855a1" targetNamespace="http://schemas.microsoft.com/office/2006/metadata/properties" ma:root="true" ma:fieldsID="58ba607fe2e6ffedb9c38c56d42c985c" ns1:_="" ns2:_="" ns3:_="" ns4:_="">
    <xsd:import namespace="http://schemas.microsoft.com/sharepoint/v3"/>
    <xsd:import namespace="8b85dadf-3f3e-4b65-8a83-63911e69dcfe"/>
    <xsd:import namespace="7A4492E4-6A8A-4AD5-878F-C1BED48357F0"/>
    <xsd:import namespace="281c3ae9-db0c-43c4-9666-ab577aa855a1"/>
    <xsd:element name="properties">
      <xsd:complexType>
        <xsd:sequence>
          <xsd:element name="documentManagement">
            <xsd:complexType>
              <xsd:all>
                <xsd:element ref="ns2:TRIM_x0020_Document_x0020_Number" minOccurs="0"/>
                <xsd:element ref="ns2:Contract_x0020_Type" minOccurs="0"/>
                <xsd:element ref="ns2:Contract_x0020_Category" minOccurs="0"/>
                <xsd:element ref="ns2:Process_x0020_Order" minOccurs="0"/>
                <xsd:element ref="ns2:Document_x0020_Type" minOccurs="0"/>
                <xsd:element ref="ns3:OwnerTeam" minOccurs="0"/>
                <xsd:element ref="ns1:RoutingRuleDescription" minOccurs="0"/>
                <xsd:element ref="ns4:Archive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4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85dadf-3f3e-4b65-8a83-63911e69dcfe" elementFormDefault="qualified">
    <xsd:import namespace="http://schemas.microsoft.com/office/2006/documentManagement/types"/>
    <xsd:import namespace="http://schemas.microsoft.com/office/infopath/2007/PartnerControls"/>
    <xsd:element name="TRIM_x0020_Document_x0020_Number" ma:index="2" nillable="true" ma:displayName="Document Number" ma:description="Document management system reference number (TRIM/RM8)" ma:internalName="TRIM_x0020_Document_x0020_Number">
      <xsd:simpleType>
        <xsd:restriction base="dms:Text">
          <xsd:maxLength value="255"/>
        </xsd:restriction>
      </xsd:simpleType>
    </xsd:element>
    <xsd:element name="Contract_x0020_Type" ma:index="3" nillable="true" ma:displayName="Procurement Activity" ma:default="Other" ma:description="Procurement Activity - all documents must have one. If not sure use &quot;Other&quot;. If it will be listed in Process maps or under Agency templates, label appropriately." ma:format="Dropdown" ma:internalName="Contract_x0020_Type">
      <xsd:simpleType>
        <xsd:restriction base="dms:Choice">
          <xsd:enumeration value="Other"/>
          <xsd:enumeration value="Agency"/>
          <xsd:enumeration value="CUA"/>
          <xsd:enumeration value="Agency and CUA"/>
          <xsd:enumeration value="Delegations"/>
          <xsd:enumeration value="Not-For-Profit"/>
        </xsd:restriction>
      </xsd:simpleType>
    </xsd:element>
    <xsd:element name="Contract_x0020_Category" ma:index="4" nillable="true" ma:displayName="Contract Category" ma:default="Other" ma:description="Special reference - Use this description to allocate document to the Procurement Templates specific lists. Choose &quot;Other&quot; if it is NOT to be included in specific list." ma:format="Dropdown" ma:internalName="Contract_x0020_Category">
      <xsd:simpleType>
        <xsd:restriction base="dms:Choice">
          <xsd:enumeration value="1 Planning"/>
          <xsd:enumeration value="2 Formation"/>
          <xsd:enumeration value="3 Management"/>
          <xsd:enumeration value="Procurement practice"/>
          <xsd:enumeration value="Other"/>
          <xsd:enumeration value="Archive"/>
        </xsd:restriction>
      </xsd:simpleType>
    </xsd:element>
    <xsd:element name="Process_x0020_Order" ma:index="5" nillable="true" ma:displayName="Process Order" ma:description="Process order for procurement templates" ma:internalName="Process_x0020_Order">
      <xsd:simpleType>
        <xsd:restriction base="dms:Number"/>
      </xsd:simpleType>
    </xsd:element>
    <xsd:element name="Document_x0020_Type" ma:index="6" nillable="true" ma:displayName="Document Type" ma:description="Specific type of document" ma:format="Dropdown" ma:internalName="Document_x0020_Type">
      <xsd:simpleType>
        <xsd:restriction base="dms:Choice">
          <xsd:enumeration value="Briefing Note"/>
          <xsd:enumeration value="Checklist"/>
          <xsd:enumeration value="Circular"/>
          <xsd:enumeration value="Fax"/>
          <xsd:enumeration value="File Note"/>
          <xsd:enumeration value="Form"/>
          <xsd:enumeration value="Framework"/>
          <xsd:enumeration value="Guideline"/>
          <xsd:enumeration value="Letter"/>
          <xsd:enumeration value="Memo"/>
          <xsd:enumeration value="Plan"/>
          <xsd:enumeration value="Policy"/>
          <xsd:enumeration value="Procedure"/>
          <xsd:enumeration value="Process Map"/>
          <xsd:enumeration value="Reference"/>
          <xsd:enumeration value="Template"/>
          <xsd:enumeration value="Fact Sheet"/>
          <xsd:enumeration value="Capability Assessment Referenc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492E4-6A8A-4AD5-878F-C1BED48357F0" elementFormDefault="qualified">
    <xsd:import namespace="http://schemas.microsoft.com/office/2006/documentManagement/types"/>
    <xsd:import namespace="http://schemas.microsoft.com/office/infopath/2007/PartnerControls"/>
    <xsd:element name="OwnerTeam" ma:index="7" nillable="true" ma:displayName="Owner Team" ma:internalName="OwnerTeam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1c3ae9-db0c-43c4-9666-ab577aa855a1" elementFormDefault="qualified">
    <xsd:import namespace="http://schemas.microsoft.com/office/2006/documentManagement/types"/>
    <xsd:import namespace="http://schemas.microsoft.com/office/infopath/2007/PartnerControls"/>
    <xsd:element name="Archive_x0020_Date" ma:index="15" nillable="true" ma:displayName="Archive Date" ma:format="DateOnly" ma:internalName="Archive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Team xmlns="7A4492E4-6A8A-4AD5-878F-C1BED48357F0">Business Development</OwnerTeam>
    <Process_x0020_Order xmlns="8b85dadf-3f3e-4b65-8a83-63911e69dcfe">2</Process_x0020_Order>
    <Contract_x0020_Type xmlns="8b85dadf-3f3e-4b65-8a83-63911e69dcfe">Agency and CUA</Contract_x0020_Type>
    <TRIM_x0020_Document_x0020_Number xmlns="8b85dadf-3f3e-4b65-8a83-63911e69dcfe" xsi:nil="true"/>
    <Document_x0020_Type xmlns="8b85dadf-3f3e-4b65-8a83-63911e69dcfe">Template</Document_x0020_Type>
    <RoutingRuleDescription xmlns="http://schemas.microsoft.com/sharepoint/v3" xsi:nil="true"/>
    <Contract_x0020_Category xmlns="8b85dadf-3f3e-4b65-8a83-63911e69dcfe">3 Management</Contract_x0020_Category>
    <Archive_x0020_Date xmlns="281c3ae9-db0c-43c4-9666-ab577aa855a1" xsi:nil="true"/>
  </documentManagement>
</p:properties>
</file>

<file path=customXml/itemProps1.xml><?xml version="1.0" encoding="utf-8"?>
<ds:datastoreItem xmlns:ds="http://schemas.openxmlformats.org/officeDocument/2006/customXml" ds:itemID="{F1BF0328-7A47-4CC7-845A-438300EB9B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36CCC7-D179-4027-815F-55B6AD987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b85dadf-3f3e-4b65-8a83-63911e69dcfe"/>
    <ds:schemaRef ds:uri="7A4492E4-6A8A-4AD5-878F-C1BED48357F0"/>
    <ds:schemaRef ds:uri="281c3ae9-db0c-43c4-9666-ab577aa855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50AFED-4E86-4D86-B8EA-CED842441F86}">
  <ds:schemaRefs>
    <ds:schemaRef ds:uri="http://schemas.microsoft.com/office/2006/metadata/properties"/>
    <ds:schemaRef ds:uri="http://schemas.microsoft.com/office/infopath/2007/PartnerControls"/>
    <ds:schemaRef ds:uri="7A4492E4-6A8A-4AD5-878F-C1BED48357F0"/>
    <ds:schemaRef ds:uri="8b85dadf-3f3e-4b65-8a83-63911e69dcfe"/>
    <ds:schemaRef ds:uri="http://schemas.microsoft.com/sharepoint/v3"/>
    <ds:schemaRef ds:uri="281c3ae9-db0c-43c4-9666-ab577aa855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3</Words>
  <Characters>3726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yers Guide for Purchasing Card CUA PC2019</vt:lpstr>
    </vt:vector>
  </TitlesOfParts>
  <Company>Department of Finance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yers Guide for Purchasing Card CUA PC2019</dc:title>
  <dc:creator>Department of Finance WA</dc:creator>
  <dc:description>Department of Finance WA</dc:description>
  <cp:lastModifiedBy>Barman, Ilora</cp:lastModifiedBy>
  <cp:revision>2</cp:revision>
  <cp:lastPrinted>2018-05-16T02:17:00Z</cp:lastPrinted>
  <dcterms:created xsi:type="dcterms:W3CDTF">2023-09-08T03:23:00Z</dcterms:created>
  <dcterms:modified xsi:type="dcterms:W3CDTF">2023-09-08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EDB82CE5AD1A41A64EC5C0BE6D6DFD007FA78EE12A2F8546847F98E2FAAC2CB8</vt:lpwstr>
  </property>
</Properties>
</file>